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C0EDF" w14:textId="39FDBDB8" w:rsidR="00320969" w:rsidRDefault="00F041CD" w:rsidP="00320969">
      <w:pPr>
        <w:spacing w:before="80"/>
        <w:jc w:val="center"/>
        <w:rPr>
          <w:b/>
          <w:sz w:val="32"/>
        </w:rPr>
      </w:pPr>
      <w:r>
        <w:rPr>
          <w:b/>
          <w:sz w:val="32"/>
        </w:rPr>
        <w:t xml:space="preserve">Assignment </w:t>
      </w:r>
      <w:r w:rsidR="007A72DF">
        <w:rPr>
          <w:b/>
          <w:sz w:val="32"/>
        </w:rPr>
        <w:t>2</w:t>
      </w:r>
      <w:r w:rsidR="00320969">
        <w:rPr>
          <w:b/>
          <w:sz w:val="32"/>
        </w:rPr>
        <w:t xml:space="preserve">: </w:t>
      </w:r>
      <w:r>
        <w:rPr>
          <w:b/>
          <w:sz w:val="32"/>
        </w:rPr>
        <w:t>MapReduce Program Application</w:t>
      </w:r>
    </w:p>
    <w:p w14:paraId="32DEEC7C" w14:textId="0212BBA2" w:rsidR="00320969" w:rsidRDefault="00320969" w:rsidP="00320969">
      <w:pPr>
        <w:spacing w:before="80"/>
        <w:jc w:val="center"/>
        <w:rPr>
          <w:bCs/>
          <w:sz w:val="32"/>
        </w:rPr>
      </w:pPr>
      <w:r>
        <w:rPr>
          <w:bCs/>
          <w:sz w:val="32"/>
        </w:rPr>
        <w:t>COS20028 – Big data Architecture and Applications</w:t>
      </w:r>
    </w:p>
    <w:p w14:paraId="23B4E249" w14:textId="2C559E08" w:rsidR="00320969" w:rsidRDefault="00320969" w:rsidP="00320969">
      <w:pPr>
        <w:spacing w:before="80"/>
        <w:jc w:val="center"/>
        <w:rPr>
          <w:bCs/>
          <w:sz w:val="32"/>
        </w:rPr>
      </w:pPr>
      <w:r>
        <w:rPr>
          <w:bCs/>
          <w:sz w:val="32"/>
        </w:rPr>
        <w:t>Semester 2, 202</w:t>
      </w:r>
      <w:r w:rsidR="00BA0843">
        <w:rPr>
          <w:bCs/>
          <w:sz w:val="32"/>
        </w:rPr>
        <w:t>1</w:t>
      </w:r>
    </w:p>
    <w:p w14:paraId="1552761E" w14:textId="77777777" w:rsidR="00320969" w:rsidRPr="00320969" w:rsidRDefault="00320969" w:rsidP="00320969">
      <w:pPr>
        <w:spacing w:before="80"/>
        <w:jc w:val="center"/>
        <w:rPr>
          <w:bCs/>
          <w:sz w:val="32"/>
        </w:rPr>
      </w:pPr>
    </w:p>
    <w:p w14:paraId="03FEA88C" w14:textId="4ED227ED" w:rsidR="00320969" w:rsidRPr="00320969" w:rsidRDefault="00320969">
      <w:pPr>
        <w:rPr>
          <w:bCs/>
          <w:sz w:val="32"/>
        </w:rPr>
      </w:pPr>
      <w:r>
        <w:rPr>
          <w:bCs/>
          <w:sz w:val="32"/>
        </w:rPr>
        <w:t xml:space="preserve">Name: </w:t>
      </w:r>
      <w:r w:rsidR="006801C5">
        <w:rPr>
          <w:bCs/>
          <w:color w:val="4472C4" w:themeColor="accent1"/>
          <w:sz w:val="32"/>
        </w:rPr>
        <w:t xml:space="preserve">SYED OMAIR MAQDOOM MOHIUDDIN </w:t>
      </w:r>
    </w:p>
    <w:p w14:paraId="692D8142" w14:textId="51B7941B" w:rsidR="00320969" w:rsidRPr="00CA65BF" w:rsidRDefault="00320969">
      <w:pPr>
        <w:rPr>
          <w:bCs/>
          <w:color w:val="4472C4" w:themeColor="accent1"/>
          <w:sz w:val="32"/>
        </w:rPr>
      </w:pPr>
      <w:r>
        <w:rPr>
          <w:bCs/>
          <w:sz w:val="32"/>
        </w:rPr>
        <w:t xml:space="preserve">Student ID: </w:t>
      </w:r>
      <w:r w:rsidR="006801C5">
        <w:rPr>
          <w:bCs/>
          <w:color w:val="4472C4" w:themeColor="accent1"/>
          <w:sz w:val="32"/>
        </w:rPr>
        <w:t>102863768</w:t>
      </w:r>
    </w:p>
    <w:p w14:paraId="238559B1" w14:textId="4EA79750" w:rsidR="00320969" w:rsidRPr="007A72DF" w:rsidRDefault="00320969">
      <w:pPr>
        <w:rPr>
          <w:bCs/>
          <w:sz w:val="32"/>
          <w:lang w:val="fr-FR"/>
        </w:rPr>
      </w:pPr>
      <w:proofErr w:type="gramStart"/>
      <w:r w:rsidRPr="007A72DF">
        <w:rPr>
          <w:bCs/>
          <w:sz w:val="32"/>
          <w:lang w:val="fr-FR"/>
        </w:rPr>
        <w:t>Date:</w:t>
      </w:r>
      <w:proofErr w:type="gramEnd"/>
      <w:r w:rsidRPr="007A72DF">
        <w:rPr>
          <w:bCs/>
          <w:sz w:val="32"/>
          <w:lang w:val="fr-FR"/>
        </w:rPr>
        <w:t xml:space="preserve"> </w:t>
      </w:r>
      <w:r w:rsidR="007A72DF" w:rsidRPr="007A72DF">
        <w:rPr>
          <w:bCs/>
          <w:sz w:val="32"/>
          <w:lang w:val="fr-FR"/>
        </w:rPr>
        <w:t>30</w:t>
      </w:r>
      <w:r w:rsidR="009056C8" w:rsidRPr="007A72DF">
        <w:rPr>
          <w:bCs/>
          <w:sz w:val="32"/>
          <w:lang w:val="fr-FR"/>
        </w:rPr>
        <w:t>/</w:t>
      </w:r>
      <w:r w:rsidR="007A72DF" w:rsidRPr="007A72DF">
        <w:rPr>
          <w:bCs/>
          <w:sz w:val="32"/>
          <w:lang w:val="fr-FR"/>
        </w:rPr>
        <w:t>10</w:t>
      </w:r>
      <w:r w:rsidRPr="007A72DF">
        <w:rPr>
          <w:bCs/>
          <w:sz w:val="32"/>
          <w:lang w:val="fr-FR"/>
        </w:rPr>
        <w:t>/202</w:t>
      </w:r>
      <w:r w:rsidR="00BA0843" w:rsidRPr="007A72DF">
        <w:rPr>
          <w:bCs/>
          <w:sz w:val="32"/>
          <w:lang w:val="fr-FR"/>
        </w:rPr>
        <w:t>1</w:t>
      </w:r>
    </w:p>
    <w:p w14:paraId="2CE4B679" w14:textId="77777777" w:rsidR="00C87494" w:rsidRPr="007A72DF" w:rsidRDefault="00C87494">
      <w:pPr>
        <w:rPr>
          <w:bCs/>
          <w:sz w:val="32"/>
          <w:lang w:val="fr-FR"/>
        </w:rPr>
      </w:pPr>
    </w:p>
    <w:p w14:paraId="694EA759" w14:textId="304BA905" w:rsidR="00320969" w:rsidRDefault="007A72DF" w:rsidP="006278D7">
      <w:pPr>
        <w:jc w:val="both"/>
        <w:rPr>
          <w:b/>
          <w:sz w:val="40"/>
          <w:szCs w:val="40"/>
          <w:u w:val="single"/>
          <w:lang w:val="fr-FR"/>
        </w:rPr>
      </w:pPr>
      <w:proofErr w:type="spellStart"/>
      <w:r>
        <w:rPr>
          <w:b/>
          <w:sz w:val="40"/>
          <w:szCs w:val="40"/>
          <w:u w:val="single"/>
          <w:lang w:val="fr-FR"/>
        </w:rPr>
        <w:t>Qestion</w:t>
      </w:r>
      <w:proofErr w:type="spellEnd"/>
      <w:r>
        <w:rPr>
          <w:b/>
          <w:sz w:val="40"/>
          <w:szCs w:val="40"/>
          <w:u w:val="single"/>
          <w:lang w:val="fr-FR"/>
        </w:rPr>
        <w:t xml:space="preserve"> 1 – ERD</w:t>
      </w:r>
    </w:p>
    <w:p w14:paraId="5B38B803" w14:textId="77777777" w:rsidR="007A72DF" w:rsidRPr="0057314F" w:rsidRDefault="007A72DF" w:rsidP="006278D7">
      <w:pPr>
        <w:jc w:val="both"/>
        <w:rPr>
          <w:b/>
          <w:sz w:val="40"/>
          <w:szCs w:val="40"/>
          <w:u w:val="single"/>
          <w:lang w:val="fr-FR"/>
        </w:rPr>
      </w:pPr>
    </w:p>
    <w:p w14:paraId="29A3A67C" w14:textId="17778C3F" w:rsidR="001C127D" w:rsidRPr="001408F1" w:rsidRDefault="004E6B1A" w:rsidP="009C7698">
      <w:pPr>
        <w:jc w:val="both"/>
        <w:rPr>
          <w:b/>
          <w:sz w:val="40"/>
          <w:szCs w:val="40"/>
          <w:u w:val="single"/>
          <w:lang w:val="en-AU"/>
        </w:rPr>
      </w:pPr>
      <w:r>
        <w:rPr>
          <w:noProof/>
        </w:rPr>
        <w:drawing>
          <wp:inline distT="0" distB="0" distL="0" distR="0" wp14:anchorId="0F0189E5" wp14:editId="69112104">
            <wp:extent cx="4233963" cy="5305245"/>
            <wp:effectExtent l="0" t="0" r="0" b="0"/>
            <wp:docPr id="77" name="Picture 7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7246" cy="5309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71DB2" w14:textId="77777777" w:rsidR="009C7698" w:rsidRDefault="009C7698">
      <w:pPr>
        <w:widowControl/>
        <w:autoSpaceDE/>
        <w:autoSpaceDN/>
        <w:spacing w:after="160" w:line="259" w:lineRule="auto"/>
        <w:rPr>
          <w:b/>
          <w:sz w:val="40"/>
          <w:szCs w:val="40"/>
          <w:u w:val="single"/>
          <w:lang w:val="en-AU"/>
        </w:rPr>
      </w:pPr>
      <w:r>
        <w:rPr>
          <w:b/>
          <w:sz w:val="40"/>
          <w:szCs w:val="40"/>
          <w:u w:val="single"/>
          <w:lang w:val="en-AU"/>
        </w:rPr>
        <w:br w:type="page"/>
      </w:r>
    </w:p>
    <w:p w14:paraId="7D0042C7" w14:textId="09427820" w:rsidR="00924194" w:rsidRPr="009C7698" w:rsidRDefault="001408F1" w:rsidP="00924194">
      <w:pPr>
        <w:jc w:val="both"/>
        <w:rPr>
          <w:b/>
          <w:sz w:val="40"/>
          <w:szCs w:val="40"/>
          <w:u w:val="single"/>
          <w:lang w:val="fr-FR"/>
        </w:rPr>
      </w:pPr>
      <w:r w:rsidRPr="009C7698">
        <w:rPr>
          <w:b/>
          <w:sz w:val="40"/>
          <w:szCs w:val="40"/>
          <w:u w:val="single"/>
          <w:lang w:val="fr-FR"/>
        </w:rPr>
        <w:lastRenderedPageBreak/>
        <w:t>Question 2</w:t>
      </w:r>
    </w:p>
    <w:p w14:paraId="19A8D501" w14:textId="2FE6A021" w:rsidR="00924194" w:rsidRPr="00FA0A34" w:rsidRDefault="00465030" w:rsidP="00FA0A34">
      <w:pPr>
        <w:pStyle w:val="ListParagraph"/>
        <w:numPr>
          <w:ilvl w:val="0"/>
          <w:numId w:val="1"/>
        </w:numPr>
        <w:jc w:val="both"/>
        <w:rPr>
          <w:b/>
          <w:sz w:val="40"/>
          <w:szCs w:val="40"/>
          <w:lang w:val="fr-FR"/>
        </w:rPr>
      </w:pPr>
      <w:proofErr w:type="gramStart"/>
      <w:r w:rsidRPr="00FA0A34">
        <w:rPr>
          <w:b/>
          <w:sz w:val="40"/>
          <w:szCs w:val="40"/>
          <w:lang w:val="fr-FR"/>
        </w:rPr>
        <w:t>Code:</w:t>
      </w:r>
      <w:proofErr w:type="gramEnd"/>
    </w:p>
    <w:p w14:paraId="7A732F33" w14:textId="77777777" w:rsidR="00FA0A34" w:rsidRPr="00FA0A34" w:rsidRDefault="00FA0A34" w:rsidP="009C153F">
      <w:pPr>
        <w:pStyle w:val="ListParagraph"/>
        <w:ind w:left="1080"/>
        <w:jc w:val="both"/>
        <w:rPr>
          <w:b/>
          <w:sz w:val="40"/>
          <w:szCs w:val="40"/>
          <w:lang w:val="fr-FR"/>
        </w:rPr>
      </w:pPr>
    </w:p>
    <w:p w14:paraId="52EAF546" w14:textId="1FF82868" w:rsidR="001408F1" w:rsidRPr="009C7698" w:rsidRDefault="00FA0A34" w:rsidP="00FB2EE6">
      <w:pPr>
        <w:jc w:val="center"/>
        <w:rPr>
          <w:b/>
          <w:sz w:val="40"/>
          <w:szCs w:val="40"/>
          <w:u w:val="single"/>
          <w:lang w:val="fr-FR"/>
        </w:rPr>
      </w:pPr>
      <w:r>
        <w:rPr>
          <w:noProof/>
        </w:rPr>
        <w:drawing>
          <wp:inline distT="0" distB="0" distL="0" distR="0" wp14:anchorId="46571A0B" wp14:editId="16EFBFCF">
            <wp:extent cx="5731510" cy="930910"/>
            <wp:effectExtent l="0" t="0" r="2540" b="2540"/>
            <wp:docPr id="3" name="Picture 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930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234B6" w14:textId="3D9CE95C" w:rsidR="008D5ACD" w:rsidRDefault="00465030" w:rsidP="00465030">
      <w:pPr>
        <w:rPr>
          <w:b/>
          <w:sz w:val="40"/>
          <w:szCs w:val="40"/>
          <w:lang w:val="fr-FR"/>
        </w:rPr>
      </w:pPr>
      <w:r w:rsidRPr="009C7698">
        <w:rPr>
          <w:b/>
          <w:sz w:val="40"/>
          <w:szCs w:val="40"/>
          <w:lang w:val="fr-FR"/>
        </w:rPr>
        <w:t xml:space="preserve">     </w:t>
      </w:r>
      <w:proofErr w:type="spellStart"/>
      <w:proofErr w:type="gramStart"/>
      <w:r w:rsidRPr="009C7698">
        <w:rPr>
          <w:b/>
          <w:sz w:val="40"/>
          <w:szCs w:val="40"/>
          <w:lang w:val="fr-FR"/>
        </w:rPr>
        <w:t>Result</w:t>
      </w:r>
      <w:proofErr w:type="spellEnd"/>
      <w:r w:rsidRPr="009C7698">
        <w:rPr>
          <w:b/>
          <w:sz w:val="40"/>
          <w:szCs w:val="40"/>
          <w:lang w:val="fr-FR"/>
        </w:rPr>
        <w:t>:</w:t>
      </w:r>
      <w:proofErr w:type="gramEnd"/>
    </w:p>
    <w:p w14:paraId="47B13DD9" w14:textId="2C287E7A" w:rsidR="009C153F" w:rsidRPr="009C7698" w:rsidRDefault="009C153F" w:rsidP="00465030">
      <w:pPr>
        <w:rPr>
          <w:b/>
          <w:sz w:val="40"/>
          <w:szCs w:val="40"/>
          <w:lang w:val="fr-FR"/>
        </w:rPr>
      </w:pPr>
      <w:r>
        <w:rPr>
          <w:noProof/>
        </w:rPr>
        <w:drawing>
          <wp:inline distT="0" distB="0" distL="0" distR="0" wp14:anchorId="2888DF9F" wp14:editId="57E272A4">
            <wp:extent cx="5731510" cy="3343275"/>
            <wp:effectExtent l="0" t="0" r="2540" b="9525"/>
            <wp:docPr id="46" name="Picture 4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, let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3F368" w14:textId="2399DCFF" w:rsidR="008D5ACD" w:rsidRPr="009C7698" w:rsidRDefault="008D5ACD" w:rsidP="00FB2EE6">
      <w:pPr>
        <w:jc w:val="center"/>
        <w:rPr>
          <w:b/>
          <w:sz w:val="40"/>
          <w:szCs w:val="40"/>
          <w:u w:val="single"/>
          <w:lang w:val="fr-FR"/>
        </w:rPr>
      </w:pPr>
    </w:p>
    <w:p w14:paraId="27EA712F" w14:textId="3E491671" w:rsidR="00FB2EE6" w:rsidRPr="009C7698" w:rsidRDefault="004B5030" w:rsidP="006278D7">
      <w:pPr>
        <w:jc w:val="both"/>
        <w:rPr>
          <w:b/>
          <w:sz w:val="40"/>
          <w:szCs w:val="40"/>
          <w:u w:val="single"/>
          <w:lang w:val="fr-FR"/>
        </w:rPr>
      </w:pPr>
      <w:r>
        <w:rPr>
          <w:noProof/>
        </w:rPr>
        <w:lastRenderedPageBreak/>
        <w:drawing>
          <wp:inline distT="0" distB="0" distL="0" distR="0" wp14:anchorId="11D183C9" wp14:editId="3EE0F870">
            <wp:extent cx="5731510" cy="4023995"/>
            <wp:effectExtent l="0" t="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2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1935C" w14:textId="77777777" w:rsidR="009C7698" w:rsidRDefault="009C7698">
      <w:pPr>
        <w:widowControl/>
        <w:autoSpaceDE/>
        <w:autoSpaceDN/>
        <w:spacing w:after="160" w:line="259" w:lineRule="auto"/>
        <w:rPr>
          <w:b/>
          <w:sz w:val="40"/>
          <w:szCs w:val="40"/>
          <w:lang w:val="fr-FR"/>
        </w:rPr>
      </w:pPr>
      <w:r>
        <w:rPr>
          <w:b/>
          <w:sz w:val="40"/>
          <w:szCs w:val="40"/>
          <w:lang w:val="fr-FR"/>
        </w:rPr>
        <w:br w:type="page"/>
      </w:r>
    </w:p>
    <w:p w14:paraId="44E88B79" w14:textId="1493758E" w:rsidR="001408F1" w:rsidRPr="009C7698" w:rsidRDefault="001408F1" w:rsidP="006278D7">
      <w:pPr>
        <w:jc w:val="both"/>
        <w:rPr>
          <w:b/>
          <w:sz w:val="40"/>
          <w:szCs w:val="40"/>
          <w:lang w:val="fr-FR"/>
        </w:rPr>
      </w:pPr>
      <w:r w:rsidRPr="009C7698">
        <w:rPr>
          <w:b/>
          <w:sz w:val="40"/>
          <w:szCs w:val="40"/>
          <w:lang w:val="fr-FR"/>
        </w:rPr>
        <w:lastRenderedPageBreak/>
        <w:t>b)</w:t>
      </w:r>
      <w:r w:rsidR="00465030" w:rsidRPr="009C7698">
        <w:rPr>
          <w:b/>
          <w:sz w:val="40"/>
          <w:szCs w:val="40"/>
          <w:lang w:val="fr-FR"/>
        </w:rPr>
        <w:t xml:space="preserve"> </w:t>
      </w:r>
      <w:proofErr w:type="gramStart"/>
      <w:r w:rsidR="00465030" w:rsidRPr="009C7698">
        <w:rPr>
          <w:b/>
          <w:sz w:val="40"/>
          <w:szCs w:val="40"/>
          <w:lang w:val="fr-FR"/>
        </w:rPr>
        <w:t>Code:</w:t>
      </w:r>
      <w:proofErr w:type="gramEnd"/>
    </w:p>
    <w:p w14:paraId="3BCEA7A6" w14:textId="05F52362" w:rsidR="001408F1" w:rsidRPr="009C7698" w:rsidRDefault="00826A22" w:rsidP="00ED7EED">
      <w:pPr>
        <w:jc w:val="center"/>
        <w:rPr>
          <w:b/>
          <w:sz w:val="40"/>
          <w:szCs w:val="40"/>
          <w:lang w:val="fr-FR"/>
        </w:rPr>
      </w:pPr>
      <w:r>
        <w:rPr>
          <w:noProof/>
        </w:rPr>
        <w:drawing>
          <wp:inline distT="0" distB="0" distL="0" distR="0" wp14:anchorId="775F600F" wp14:editId="47AAA1D1">
            <wp:extent cx="5731510" cy="1181735"/>
            <wp:effectExtent l="0" t="0" r="254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8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B6A65" w14:textId="60C322FA" w:rsidR="006B121F" w:rsidRPr="009C7698" w:rsidRDefault="006B121F" w:rsidP="00465030">
      <w:pPr>
        <w:rPr>
          <w:b/>
          <w:sz w:val="40"/>
          <w:szCs w:val="40"/>
          <w:lang w:val="fr-FR"/>
        </w:rPr>
      </w:pPr>
    </w:p>
    <w:p w14:paraId="1215D7A2" w14:textId="123797CD" w:rsidR="00465030" w:rsidRDefault="00465030" w:rsidP="00465030">
      <w:pPr>
        <w:rPr>
          <w:b/>
          <w:sz w:val="40"/>
          <w:szCs w:val="40"/>
          <w:lang w:val="fr-FR"/>
        </w:rPr>
      </w:pPr>
      <w:r w:rsidRPr="009C7698">
        <w:rPr>
          <w:b/>
          <w:sz w:val="40"/>
          <w:szCs w:val="40"/>
          <w:lang w:val="fr-FR"/>
        </w:rPr>
        <w:t xml:space="preserve">     </w:t>
      </w:r>
      <w:proofErr w:type="spellStart"/>
      <w:proofErr w:type="gramStart"/>
      <w:r w:rsidRPr="009C7698">
        <w:rPr>
          <w:b/>
          <w:sz w:val="40"/>
          <w:szCs w:val="40"/>
          <w:lang w:val="fr-FR"/>
        </w:rPr>
        <w:t>Result</w:t>
      </w:r>
      <w:proofErr w:type="spellEnd"/>
      <w:r w:rsidRPr="009C7698">
        <w:rPr>
          <w:b/>
          <w:sz w:val="40"/>
          <w:szCs w:val="40"/>
          <w:lang w:val="fr-FR"/>
        </w:rPr>
        <w:t>:</w:t>
      </w:r>
      <w:proofErr w:type="gramEnd"/>
    </w:p>
    <w:p w14:paraId="79C743B9" w14:textId="7AF0990B" w:rsidR="003C6608" w:rsidRDefault="003C6608" w:rsidP="00465030">
      <w:pPr>
        <w:rPr>
          <w:b/>
          <w:sz w:val="40"/>
          <w:szCs w:val="40"/>
          <w:lang w:val="fr-FR"/>
        </w:rPr>
      </w:pPr>
      <w:r>
        <w:rPr>
          <w:noProof/>
        </w:rPr>
        <w:drawing>
          <wp:inline distT="0" distB="0" distL="0" distR="0" wp14:anchorId="1AD26CC8" wp14:editId="13A9FA36">
            <wp:extent cx="5731510" cy="1099185"/>
            <wp:effectExtent l="0" t="0" r="2540" b="5715"/>
            <wp:docPr id="48" name="Picture 4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9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C3A5F" w14:textId="77777777" w:rsidR="003C6608" w:rsidRPr="009C7698" w:rsidRDefault="003C6608" w:rsidP="00465030">
      <w:pPr>
        <w:rPr>
          <w:b/>
          <w:sz w:val="40"/>
          <w:szCs w:val="40"/>
          <w:lang w:val="fr-FR"/>
        </w:rPr>
      </w:pPr>
    </w:p>
    <w:p w14:paraId="336AA7D3" w14:textId="548A6C5D" w:rsidR="00465030" w:rsidRPr="009C7698" w:rsidRDefault="00826A22" w:rsidP="00ED7EED">
      <w:pPr>
        <w:jc w:val="center"/>
        <w:rPr>
          <w:b/>
          <w:sz w:val="40"/>
          <w:szCs w:val="40"/>
          <w:lang w:val="fr-FR"/>
        </w:rPr>
      </w:pPr>
      <w:r>
        <w:rPr>
          <w:noProof/>
        </w:rPr>
        <w:drawing>
          <wp:inline distT="0" distB="0" distL="0" distR="0" wp14:anchorId="121C735D" wp14:editId="0A9BFCAF">
            <wp:extent cx="5731510" cy="2327910"/>
            <wp:effectExtent l="0" t="0" r="254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2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6ADF5" w14:textId="77777777" w:rsidR="00FB2EE6" w:rsidRPr="009C7698" w:rsidRDefault="00FB2EE6" w:rsidP="006278D7">
      <w:pPr>
        <w:jc w:val="both"/>
        <w:rPr>
          <w:b/>
          <w:sz w:val="40"/>
          <w:szCs w:val="40"/>
          <w:lang w:val="fr-FR"/>
        </w:rPr>
      </w:pPr>
    </w:p>
    <w:p w14:paraId="1B812756" w14:textId="77777777" w:rsidR="009C7698" w:rsidRDefault="009C7698">
      <w:pPr>
        <w:widowControl/>
        <w:autoSpaceDE/>
        <w:autoSpaceDN/>
        <w:spacing w:after="160" w:line="259" w:lineRule="auto"/>
        <w:rPr>
          <w:b/>
          <w:sz w:val="40"/>
          <w:szCs w:val="40"/>
          <w:lang w:val="fr-FR"/>
        </w:rPr>
      </w:pPr>
      <w:r>
        <w:rPr>
          <w:b/>
          <w:sz w:val="40"/>
          <w:szCs w:val="40"/>
          <w:lang w:val="fr-FR"/>
        </w:rPr>
        <w:br w:type="page"/>
      </w:r>
    </w:p>
    <w:p w14:paraId="31AFA573" w14:textId="747083E7" w:rsidR="001408F1" w:rsidRPr="009C7698" w:rsidRDefault="001408F1" w:rsidP="006278D7">
      <w:pPr>
        <w:jc w:val="both"/>
        <w:rPr>
          <w:b/>
          <w:sz w:val="40"/>
          <w:szCs w:val="40"/>
          <w:lang w:val="fr-FR"/>
        </w:rPr>
      </w:pPr>
      <w:r w:rsidRPr="009C7698">
        <w:rPr>
          <w:b/>
          <w:sz w:val="40"/>
          <w:szCs w:val="40"/>
          <w:lang w:val="fr-FR"/>
        </w:rPr>
        <w:lastRenderedPageBreak/>
        <w:t>c)</w:t>
      </w:r>
      <w:r w:rsidR="00FB4800" w:rsidRPr="009C7698">
        <w:rPr>
          <w:b/>
          <w:sz w:val="40"/>
          <w:szCs w:val="40"/>
          <w:lang w:val="fr-FR"/>
        </w:rPr>
        <w:t xml:space="preserve"> </w:t>
      </w:r>
      <w:proofErr w:type="gramStart"/>
      <w:r w:rsidR="00FB4800" w:rsidRPr="009C7698">
        <w:rPr>
          <w:b/>
          <w:sz w:val="40"/>
          <w:szCs w:val="40"/>
          <w:lang w:val="fr-FR"/>
        </w:rPr>
        <w:t>Code:</w:t>
      </w:r>
      <w:proofErr w:type="gramEnd"/>
    </w:p>
    <w:p w14:paraId="445FCC08" w14:textId="36C312F6" w:rsidR="00FB4800" w:rsidRPr="009C7698" w:rsidRDefault="00111097" w:rsidP="00FB4800">
      <w:pPr>
        <w:jc w:val="center"/>
        <w:rPr>
          <w:b/>
          <w:sz w:val="40"/>
          <w:szCs w:val="40"/>
          <w:lang w:val="fr-FR"/>
        </w:rPr>
      </w:pPr>
      <w:r>
        <w:rPr>
          <w:noProof/>
        </w:rPr>
        <w:drawing>
          <wp:inline distT="0" distB="0" distL="0" distR="0" wp14:anchorId="790385B5" wp14:editId="64EC719F">
            <wp:extent cx="5731510" cy="721995"/>
            <wp:effectExtent l="0" t="0" r="2540" b="190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21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F5A7C" w14:textId="18D7BE98" w:rsidR="00FB4800" w:rsidRDefault="00FB4800" w:rsidP="006278D7">
      <w:pPr>
        <w:jc w:val="both"/>
        <w:rPr>
          <w:b/>
          <w:sz w:val="40"/>
          <w:szCs w:val="40"/>
          <w:lang w:val="en-AU"/>
        </w:rPr>
      </w:pPr>
      <w:r w:rsidRPr="009C7698">
        <w:rPr>
          <w:b/>
          <w:sz w:val="40"/>
          <w:szCs w:val="40"/>
          <w:lang w:val="fr-FR"/>
        </w:rPr>
        <w:t xml:space="preserve">     </w:t>
      </w:r>
      <w:r>
        <w:rPr>
          <w:b/>
          <w:sz w:val="40"/>
          <w:szCs w:val="40"/>
          <w:lang w:val="en-AU"/>
        </w:rPr>
        <w:t>Result:</w:t>
      </w:r>
    </w:p>
    <w:p w14:paraId="70C22E39" w14:textId="020F0FF5" w:rsidR="00FB4800" w:rsidRPr="00465030" w:rsidRDefault="00111097" w:rsidP="00FB4800">
      <w:pPr>
        <w:jc w:val="center"/>
        <w:rPr>
          <w:b/>
          <w:sz w:val="40"/>
          <w:szCs w:val="40"/>
          <w:lang w:val="en-AU"/>
        </w:rPr>
      </w:pPr>
      <w:r>
        <w:rPr>
          <w:noProof/>
        </w:rPr>
        <w:drawing>
          <wp:inline distT="0" distB="0" distL="0" distR="0" wp14:anchorId="1B307B7B" wp14:editId="1D8AFC8F">
            <wp:extent cx="5731510" cy="4030980"/>
            <wp:effectExtent l="0" t="0" r="2540" b="7620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3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35436C" w14:textId="7185DCD5" w:rsidR="001408F1" w:rsidRPr="00465030" w:rsidRDefault="001408F1" w:rsidP="006278D7">
      <w:pPr>
        <w:jc w:val="both"/>
        <w:rPr>
          <w:b/>
          <w:sz w:val="40"/>
          <w:szCs w:val="40"/>
          <w:lang w:val="en-AU"/>
        </w:rPr>
      </w:pPr>
    </w:p>
    <w:p w14:paraId="2299FB9C" w14:textId="392C358E" w:rsidR="00D45245" w:rsidRDefault="00D45245">
      <w:pPr>
        <w:widowControl/>
        <w:autoSpaceDE/>
        <w:autoSpaceDN/>
        <w:spacing w:after="160" w:line="259" w:lineRule="auto"/>
        <w:rPr>
          <w:b/>
          <w:sz w:val="40"/>
          <w:szCs w:val="40"/>
          <w:lang w:val="en-AU"/>
        </w:rPr>
      </w:pPr>
      <w:r>
        <w:rPr>
          <w:b/>
          <w:sz w:val="40"/>
          <w:szCs w:val="40"/>
          <w:lang w:val="en-AU"/>
        </w:rPr>
        <w:br w:type="page"/>
      </w:r>
    </w:p>
    <w:p w14:paraId="58D56C92" w14:textId="3CBC65CB" w:rsidR="001408F1" w:rsidRDefault="001408F1" w:rsidP="006278D7">
      <w:pPr>
        <w:jc w:val="both"/>
        <w:rPr>
          <w:b/>
          <w:sz w:val="40"/>
          <w:szCs w:val="40"/>
          <w:lang w:val="en-AU"/>
        </w:rPr>
      </w:pPr>
      <w:r w:rsidRPr="00465030">
        <w:rPr>
          <w:b/>
          <w:sz w:val="40"/>
          <w:szCs w:val="40"/>
          <w:lang w:val="en-AU"/>
        </w:rPr>
        <w:lastRenderedPageBreak/>
        <w:t>d)</w:t>
      </w:r>
      <w:r w:rsidR="00841920">
        <w:rPr>
          <w:b/>
          <w:sz w:val="40"/>
          <w:szCs w:val="40"/>
          <w:lang w:val="en-AU"/>
        </w:rPr>
        <w:t xml:space="preserve"> Code:</w:t>
      </w:r>
    </w:p>
    <w:p w14:paraId="25FD0EA6" w14:textId="4B23AFFC" w:rsidR="00841920" w:rsidRPr="00465030" w:rsidRDefault="00230FEC" w:rsidP="00841920">
      <w:pPr>
        <w:jc w:val="center"/>
        <w:rPr>
          <w:b/>
          <w:sz w:val="40"/>
          <w:szCs w:val="40"/>
          <w:lang w:val="en-AU"/>
        </w:rPr>
      </w:pPr>
      <w:r>
        <w:rPr>
          <w:noProof/>
        </w:rPr>
        <w:drawing>
          <wp:inline distT="0" distB="0" distL="0" distR="0" wp14:anchorId="06B815D5" wp14:editId="48F7FB36">
            <wp:extent cx="5731510" cy="1243330"/>
            <wp:effectExtent l="0" t="0" r="2540" b="0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17CE4" w14:textId="33A072C4" w:rsidR="001408F1" w:rsidRDefault="00841920" w:rsidP="006278D7">
      <w:pPr>
        <w:jc w:val="both"/>
        <w:rPr>
          <w:b/>
          <w:sz w:val="40"/>
          <w:szCs w:val="40"/>
          <w:lang w:val="en-AU"/>
        </w:rPr>
      </w:pPr>
      <w:r>
        <w:rPr>
          <w:b/>
          <w:sz w:val="40"/>
          <w:szCs w:val="40"/>
          <w:lang w:val="en-AU"/>
        </w:rPr>
        <w:t xml:space="preserve">     Result:</w:t>
      </w:r>
    </w:p>
    <w:p w14:paraId="2D5F9D93" w14:textId="59601C23" w:rsidR="00841920" w:rsidRDefault="006A0A9F" w:rsidP="00841920">
      <w:pPr>
        <w:jc w:val="center"/>
        <w:rPr>
          <w:b/>
          <w:sz w:val="40"/>
          <w:szCs w:val="40"/>
          <w:lang w:val="en-AU"/>
        </w:rPr>
      </w:pPr>
      <w:r>
        <w:rPr>
          <w:noProof/>
        </w:rPr>
        <w:drawing>
          <wp:inline distT="0" distB="0" distL="0" distR="0" wp14:anchorId="6E20AC3E" wp14:editId="18A6FDB7">
            <wp:extent cx="5731510" cy="1115060"/>
            <wp:effectExtent l="0" t="0" r="2540" b="8890"/>
            <wp:docPr id="51" name="Picture 5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44F91" w14:textId="77777777" w:rsidR="006A0A9F" w:rsidRPr="00465030" w:rsidRDefault="006A0A9F" w:rsidP="00841920">
      <w:pPr>
        <w:jc w:val="center"/>
        <w:rPr>
          <w:b/>
          <w:sz w:val="40"/>
          <w:szCs w:val="40"/>
          <w:lang w:val="en-AU"/>
        </w:rPr>
      </w:pPr>
    </w:p>
    <w:p w14:paraId="722A0656" w14:textId="1CB552A4" w:rsidR="00924194" w:rsidRPr="001408F1" w:rsidRDefault="0020052C" w:rsidP="006278D7">
      <w:pPr>
        <w:jc w:val="both"/>
        <w:rPr>
          <w:b/>
          <w:sz w:val="40"/>
          <w:szCs w:val="40"/>
          <w:u w:val="single"/>
          <w:lang w:val="en-AU"/>
        </w:rPr>
      </w:pPr>
      <w:r>
        <w:rPr>
          <w:noProof/>
        </w:rPr>
        <w:drawing>
          <wp:inline distT="0" distB="0" distL="0" distR="0" wp14:anchorId="73302B5A" wp14:editId="45BA6059">
            <wp:extent cx="5731510" cy="3022600"/>
            <wp:effectExtent l="0" t="0" r="2540" b="6350"/>
            <wp:docPr id="1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BC71F" w14:textId="77777777" w:rsidR="0059084E" w:rsidRDefault="0059084E">
      <w:pPr>
        <w:widowControl/>
        <w:autoSpaceDE/>
        <w:autoSpaceDN/>
        <w:spacing w:after="160" w:line="259" w:lineRule="auto"/>
        <w:rPr>
          <w:b/>
          <w:sz w:val="40"/>
          <w:szCs w:val="40"/>
          <w:u w:val="single"/>
          <w:lang w:val="en-AU"/>
        </w:rPr>
      </w:pPr>
      <w:r>
        <w:rPr>
          <w:b/>
          <w:sz w:val="40"/>
          <w:szCs w:val="40"/>
          <w:u w:val="single"/>
          <w:lang w:val="en-AU"/>
        </w:rPr>
        <w:br w:type="page"/>
      </w:r>
    </w:p>
    <w:p w14:paraId="1C1AF3E5" w14:textId="7A3BD29D" w:rsidR="00924194" w:rsidRPr="001408F1" w:rsidRDefault="00B93104" w:rsidP="00924194">
      <w:pPr>
        <w:jc w:val="both"/>
        <w:rPr>
          <w:b/>
          <w:sz w:val="40"/>
          <w:szCs w:val="40"/>
          <w:u w:val="single"/>
          <w:lang w:val="en-AU"/>
        </w:rPr>
      </w:pPr>
      <w:r>
        <w:rPr>
          <w:b/>
          <w:sz w:val="40"/>
          <w:szCs w:val="40"/>
          <w:u w:val="single"/>
          <w:lang w:val="en-AU"/>
        </w:rPr>
        <w:lastRenderedPageBreak/>
        <w:t>Question 3</w:t>
      </w:r>
    </w:p>
    <w:p w14:paraId="6CF2079D" w14:textId="02890C4D" w:rsidR="00924194" w:rsidRDefault="0059084E" w:rsidP="006278D7">
      <w:pPr>
        <w:jc w:val="both"/>
        <w:rPr>
          <w:b/>
          <w:sz w:val="40"/>
          <w:szCs w:val="40"/>
          <w:lang w:val="en-AU"/>
        </w:rPr>
      </w:pPr>
      <w:r w:rsidRPr="0059084E">
        <w:rPr>
          <w:b/>
          <w:sz w:val="40"/>
          <w:szCs w:val="40"/>
          <w:lang w:val="en-AU"/>
        </w:rPr>
        <w:t>a)</w:t>
      </w:r>
      <w:r>
        <w:rPr>
          <w:b/>
          <w:sz w:val="40"/>
          <w:szCs w:val="40"/>
          <w:lang w:val="en-AU"/>
        </w:rPr>
        <w:t xml:space="preserve"> Code:</w:t>
      </w:r>
    </w:p>
    <w:p w14:paraId="5EA99699" w14:textId="5F0F7598" w:rsidR="0059084E" w:rsidRDefault="00FC16CA" w:rsidP="0059084E">
      <w:pPr>
        <w:jc w:val="center"/>
        <w:rPr>
          <w:b/>
          <w:sz w:val="40"/>
          <w:szCs w:val="40"/>
          <w:lang w:val="en-AU"/>
        </w:rPr>
      </w:pPr>
      <w:r>
        <w:rPr>
          <w:noProof/>
        </w:rPr>
        <w:drawing>
          <wp:inline distT="0" distB="0" distL="0" distR="0" wp14:anchorId="5476DDB9" wp14:editId="7BF55579">
            <wp:extent cx="5731510" cy="3136900"/>
            <wp:effectExtent l="0" t="0" r="2540" b="635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14E53" w14:textId="660B4905" w:rsidR="0059084E" w:rsidRDefault="0059084E" w:rsidP="006278D7">
      <w:pPr>
        <w:jc w:val="both"/>
        <w:rPr>
          <w:rFonts w:eastAsia="Yu Mincho"/>
          <w:b/>
          <w:sz w:val="40"/>
          <w:szCs w:val="40"/>
          <w:lang w:val="en-AU" w:eastAsia="ja-JP"/>
        </w:rPr>
      </w:pPr>
      <w:r>
        <w:rPr>
          <w:rFonts w:eastAsia="Yu Mincho"/>
          <w:b/>
          <w:sz w:val="40"/>
          <w:szCs w:val="40"/>
          <w:lang w:val="en-AU" w:eastAsia="ja-JP"/>
        </w:rPr>
        <w:t xml:space="preserve">     Result:</w:t>
      </w:r>
    </w:p>
    <w:p w14:paraId="59FD4099" w14:textId="1FBA093E" w:rsidR="0059084E" w:rsidRDefault="00CD4792" w:rsidP="0059084E">
      <w:pPr>
        <w:jc w:val="center"/>
        <w:rPr>
          <w:rFonts w:eastAsia="Yu Mincho"/>
          <w:b/>
          <w:sz w:val="40"/>
          <w:szCs w:val="40"/>
          <w:lang w:val="en-AU" w:eastAsia="ja-JP"/>
        </w:rPr>
      </w:pPr>
      <w:r>
        <w:rPr>
          <w:noProof/>
        </w:rPr>
        <w:drawing>
          <wp:inline distT="0" distB="0" distL="0" distR="0" wp14:anchorId="6B48B882" wp14:editId="1984A6AE">
            <wp:extent cx="5731510" cy="1497965"/>
            <wp:effectExtent l="0" t="0" r="2540" b="698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497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B6988" w14:textId="5B3C6EC8" w:rsidR="00E80E77" w:rsidRDefault="00E80E77" w:rsidP="00E80E77">
      <w:pPr>
        <w:rPr>
          <w:rFonts w:eastAsia="Yu Mincho"/>
          <w:b/>
          <w:sz w:val="40"/>
          <w:szCs w:val="40"/>
          <w:lang w:val="en-AU" w:eastAsia="ja-JP"/>
        </w:rPr>
      </w:pPr>
    </w:p>
    <w:p w14:paraId="3872C978" w14:textId="1D603C5D" w:rsidR="009A723F" w:rsidRDefault="009A723F">
      <w:pPr>
        <w:widowControl/>
        <w:autoSpaceDE/>
        <w:autoSpaceDN/>
        <w:spacing w:after="160" w:line="259" w:lineRule="auto"/>
        <w:rPr>
          <w:rFonts w:eastAsia="Yu Mincho"/>
          <w:b/>
          <w:sz w:val="40"/>
          <w:szCs w:val="40"/>
          <w:lang w:val="en-AU" w:eastAsia="ja-JP"/>
        </w:rPr>
      </w:pPr>
      <w:r>
        <w:rPr>
          <w:rFonts w:eastAsia="Yu Mincho"/>
          <w:b/>
          <w:sz w:val="40"/>
          <w:szCs w:val="40"/>
          <w:lang w:val="en-AU" w:eastAsia="ja-JP"/>
        </w:rPr>
        <w:br w:type="page"/>
      </w:r>
    </w:p>
    <w:p w14:paraId="0FF88EBC" w14:textId="004C37BC" w:rsidR="00E80E77" w:rsidRDefault="009A723F" w:rsidP="00E80E77">
      <w:pPr>
        <w:rPr>
          <w:rFonts w:eastAsia="Yu Mincho"/>
          <w:b/>
          <w:sz w:val="40"/>
          <w:szCs w:val="40"/>
          <w:lang w:val="en-AU" w:eastAsia="ja-JP"/>
        </w:rPr>
      </w:pPr>
      <w:r>
        <w:rPr>
          <w:rFonts w:eastAsia="Yu Mincho"/>
          <w:b/>
          <w:sz w:val="40"/>
          <w:szCs w:val="40"/>
          <w:lang w:val="en-AU" w:eastAsia="ja-JP"/>
        </w:rPr>
        <w:lastRenderedPageBreak/>
        <w:t>b) Code:</w:t>
      </w:r>
    </w:p>
    <w:p w14:paraId="0702CC3E" w14:textId="6C279D1C" w:rsidR="009A723F" w:rsidRDefault="00D16FB4" w:rsidP="005C5267">
      <w:pPr>
        <w:rPr>
          <w:rFonts w:eastAsia="Yu Mincho"/>
          <w:bCs/>
          <w:sz w:val="40"/>
          <w:szCs w:val="40"/>
          <w:lang w:val="en-AU" w:eastAsia="ja-JP"/>
        </w:rPr>
      </w:pPr>
      <w:r>
        <w:rPr>
          <w:noProof/>
        </w:rPr>
        <w:drawing>
          <wp:inline distT="0" distB="0" distL="0" distR="0" wp14:anchorId="46C336BB" wp14:editId="5785D86C">
            <wp:extent cx="5731510" cy="3521075"/>
            <wp:effectExtent l="0" t="0" r="2540" b="3175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661CB" w14:textId="77777777" w:rsidR="005C5267" w:rsidRDefault="005C5267" w:rsidP="005C5267">
      <w:pPr>
        <w:rPr>
          <w:rFonts w:eastAsia="Yu Mincho"/>
          <w:bCs/>
          <w:sz w:val="40"/>
          <w:szCs w:val="40"/>
          <w:lang w:val="en-AU" w:eastAsia="ja-JP"/>
        </w:rPr>
      </w:pPr>
    </w:p>
    <w:p w14:paraId="4A7AE307" w14:textId="424D69BE" w:rsidR="005911B4" w:rsidRDefault="009776E8" w:rsidP="005C5267">
      <w:pPr>
        <w:rPr>
          <w:rFonts w:eastAsia="Yu Mincho"/>
          <w:bCs/>
          <w:sz w:val="40"/>
          <w:szCs w:val="40"/>
          <w:lang w:val="en-AU" w:eastAsia="ja-JP"/>
        </w:rPr>
      </w:pPr>
      <w:r>
        <w:rPr>
          <w:noProof/>
        </w:rPr>
        <w:drawing>
          <wp:inline distT="0" distB="0" distL="0" distR="0" wp14:anchorId="2EDE7E3C" wp14:editId="40A519F5">
            <wp:extent cx="5731510" cy="2195195"/>
            <wp:effectExtent l="0" t="0" r="2540" b="0"/>
            <wp:docPr id="15" name="Picture 15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258A0" w14:textId="73736BAE" w:rsidR="009A723F" w:rsidRDefault="009A723F" w:rsidP="009A723F">
      <w:pPr>
        <w:rPr>
          <w:rFonts w:eastAsia="Yu Mincho"/>
          <w:b/>
          <w:sz w:val="40"/>
          <w:szCs w:val="40"/>
          <w:lang w:val="en-AU" w:eastAsia="ja-JP"/>
        </w:rPr>
      </w:pPr>
      <w:r w:rsidRPr="009A723F">
        <w:rPr>
          <w:rFonts w:eastAsia="Yu Mincho"/>
          <w:b/>
          <w:sz w:val="40"/>
          <w:szCs w:val="40"/>
          <w:lang w:val="en-AU" w:eastAsia="ja-JP"/>
        </w:rPr>
        <w:t xml:space="preserve">     Result:</w:t>
      </w:r>
    </w:p>
    <w:p w14:paraId="2DF6D844" w14:textId="78763265" w:rsidR="009A723F" w:rsidRDefault="00971B45" w:rsidP="003969F4">
      <w:pPr>
        <w:rPr>
          <w:rFonts w:eastAsia="Yu Mincho"/>
          <w:b/>
          <w:sz w:val="40"/>
          <w:szCs w:val="40"/>
          <w:lang w:val="en-AU" w:eastAsia="ja-JP"/>
        </w:rPr>
      </w:pPr>
      <w:r>
        <w:rPr>
          <w:noProof/>
        </w:rPr>
        <w:drawing>
          <wp:inline distT="0" distB="0" distL="0" distR="0" wp14:anchorId="69783297" wp14:editId="64922464">
            <wp:extent cx="5731510" cy="1648460"/>
            <wp:effectExtent l="0" t="0" r="2540" b="8890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26AEB" w14:textId="03AC81FB" w:rsidR="005911B4" w:rsidRDefault="005911B4" w:rsidP="009A723F">
      <w:pPr>
        <w:jc w:val="center"/>
        <w:rPr>
          <w:rFonts w:eastAsia="Yu Mincho"/>
          <w:b/>
          <w:sz w:val="40"/>
          <w:szCs w:val="40"/>
          <w:lang w:val="en-AU" w:eastAsia="ja-JP"/>
        </w:rPr>
      </w:pPr>
    </w:p>
    <w:p w14:paraId="0C032E0A" w14:textId="520661B6" w:rsidR="005911B4" w:rsidRDefault="001B3E7F" w:rsidP="001B3E7F">
      <w:pPr>
        <w:rPr>
          <w:rFonts w:eastAsia="Yu Mincho"/>
          <w:b/>
          <w:sz w:val="40"/>
          <w:szCs w:val="40"/>
          <w:lang w:val="en-AU" w:eastAsia="ja-JP"/>
        </w:rPr>
      </w:pPr>
      <w:r>
        <w:rPr>
          <w:rFonts w:eastAsia="Yu Mincho"/>
          <w:b/>
          <w:sz w:val="40"/>
          <w:szCs w:val="40"/>
          <w:lang w:val="en-AU" w:eastAsia="ja-JP"/>
        </w:rPr>
        <w:lastRenderedPageBreak/>
        <w:t>Platinum:</w:t>
      </w:r>
    </w:p>
    <w:p w14:paraId="095D4F6D" w14:textId="1747F992" w:rsidR="00125888" w:rsidRDefault="00F062CB">
      <w:pPr>
        <w:widowControl/>
        <w:autoSpaceDE/>
        <w:autoSpaceDN/>
        <w:spacing w:after="160" w:line="259" w:lineRule="auto"/>
        <w:rPr>
          <w:rFonts w:eastAsia="Yu Mincho"/>
          <w:b/>
          <w:sz w:val="40"/>
          <w:szCs w:val="40"/>
          <w:lang w:val="en-AU" w:eastAsia="ja-JP"/>
        </w:rPr>
      </w:pPr>
      <w:r>
        <w:rPr>
          <w:noProof/>
        </w:rPr>
        <w:drawing>
          <wp:inline distT="0" distB="0" distL="0" distR="0" wp14:anchorId="3F3E241D" wp14:editId="2AD46856">
            <wp:extent cx="4467225" cy="3521416"/>
            <wp:effectExtent l="0" t="0" r="0" b="3175"/>
            <wp:docPr id="25" name="Picture 2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, Word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70534" cy="3524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26F0A" w14:textId="5E0F58EF" w:rsidR="001B3E7F" w:rsidRDefault="001B3E7F">
      <w:pPr>
        <w:widowControl/>
        <w:autoSpaceDE/>
        <w:autoSpaceDN/>
        <w:spacing w:after="160" w:line="259" w:lineRule="auto"/>
        <w:rPr>
          <w:rFonts w:eastAsia="Yu Mincho"/>
          <w:b/>
          <w:sz w:val="40"/>
          <w:szCs w:val="40"/>
          <w:lang w:val="en-AU" w:eastAsia="ja-JP"/>
        </w:rPr>
      </w:pPr>
      <w:r>
        <w:rPr>
          <w:rFonts w:eastAsia="Yu Mincho"/>
          <w:b/>
          <w:sz w:val="40"/>
          <w:szCs w:val="40"/>
          <w:lang w:val="en-AU" w:eastAsia="ja-JP"/>
        </w:rPr>
        <w:t>Gold:</w:t>
      </w:r>
    </w:p>
    <w:p w14:paraId="6F7CF9AD" w14:textId="6BCDF0FD" w:rsidR="00125888" w:rsidRDefault="0094010E">
      <w:pPr>
        <w:widowControl/>
        <w:autoSpaceDE/>
        <w:autoSpaceDN/>
        <w:spacing w:after="160" w:line="259" w:lineRule="auto"/>
        <w:rPr>
          <w:rFonts w:eastAsia="Yu Mincho"/>
          <w:b/>
          <w:sz w:val="40"/>
          <w:szCs w:val="40"/>
          <w:lang w:val="en-AU" w:eastAsia="ja-JP"/>
        </w:rPr>
      </w:pPr>
      <w:r>
        <w:rPr>
          <w:noProof/>
        </w:rPr>
        <w:drawing>
          <wp:inline distT="0" distB="0" distL="0" distR="0" wp14:anchorId="56A31B29" wp14:editId="21B5B7D8">
            <wp:extent cx="4512346" cy="3790950"/>
            <wp:effectExtent l="0" t="0" r="2540" b="0"/>
            <wp:docPr id="27" name="Picture 2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, Word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19469" cy="3796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D5419" w14:textId="77777777" w:rsidR="00A90A11" w:rsidRDefault="00A90A11">
      <w:pPr>
        <w:widowControl/>
        <w:autoSpaceDE/>
        <w:autoSpaceDN/>
        <w:spacing w:after="160" w:line="259" w:lineRule="auto"/>
        <w:rPr>
          <w:rFonts w:eastAsia="Yu Mincho"/>
          <w:b/>
          <w:sz w:val="40"/>
          <w:szCs w:val="40"/>
          <w:lang w:val="en-AU" w:eastAsia="ja-JP"/>
        </w:rPr>
      </w:pPr>
    </w:p>
    <w:p w14:paraId="0C9833F9" w14:textId="535A9E07" w:rsidR="001B3E7F" w:rsidRDefault="001B3E7F">
      <w:pPr>
        <w:widowControl/>
        <w:autoSpaceDE/>
        <w:autoSpaceDN/>
        <w:spacing w:after="160" w:line="259" w:lineRule="auto"/>
        <w:rPr>
          <w:rFonts w:eastAsia="Yu Mincho"/>
          <w:b/>
          <w:sz w:val="40"/>
          <w:szCs w:val="40"/>
          <w:lang w:val="en-AU" w:eastAsia="ja-JP"/>
        </w:rPr>
      </w:pPr>
      <w:r>
        <w:rPr>
          <w:rFonts w:eastAsia="Yu Mincho"/>
          <w:b/>
          <w:sz w:val="40"/>
          <w:szCs w:val="40"/>
          <w:lang w:val="en-AU" w:eastAsia="ja-JP"/>
        </w:rPr>
        <w:lastRenderedPageBreak/>
        <w:t>Silver:</w:t>
      </w:r>
    </w:p>
    <w:p w14:paraId="555C6391" w14:textId="28F5C489" w:rsidR="001B3E7F" w:rsidRPr="00AD2686" w:rsidRDefault="00A90A11" w:rsidP="001415DC">
      <w:pPr>
        <w:widowControl/>
        <w:autoSpaceDE/>
        <w:autoSpaceDN/>
        <w:spacing w:after="160" w:line="259" w:lineRule="auto"/>
        <w:rPr>
          <w:rFonts w:eastAsia="Yu Mincho"/>
          <w:b/>
          <w:sz w:val="40"/>
          <w:szCs w:val="40"/>
          <w:lang w:val="en-AU" w:eastAsia="ja-JP"/>
        </w:rPr>
      </w:pPr>
      <w:r>
        <w:rPr>
          <w:noProof/>
        </w:rPr>
        <w:drawing>
          <wp:inline distT="0" distB="0" distL="0" distR="0" wp14:anchorId="2CD82773" wp14:editId="21772C9B">
            <wp:extent cx="4558902" cy="3895725"/>
            <wp:effectExtent l="0" t="0" r="0" b="0"/>
            <wp:docPr id="28" name="Picture 2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, Word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61798" cy="389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3D544" w14:textId="67EE4BAD" w:rsidR="001B3E7F" w:rsidRPr="001B3E7F" w:rsidRDefault="001B3E7F" w:rsidP="001415DC">
      <w:pPr>
        <w:widowControl/>
        <w:autoSpaceDE/>
        <w:autoSpaceDN/>
        <w:spacing w:after="160" w:line="259" w:lineRule="auto"/>
        <w:rPr>
          <w:b/>
          <w:bCs/>
          <w:noProof/>
          <w:sz w:val="40"/>
          <w:szCs w:val="40"/>
        </w:rPr>
      </w:pPr>
      <w:r w:rsidRPr="001B3E7F">
        <w:rPr>
          <w:b/>
          <w:bCs/>
          <w:noProof/>
          <w:sz w:val="40"/>
          <w:szCs w:val="40"/>
        </w:rPr>
        <w:t>Unknown:</w:t>
      </w:r>
    </w:p>
    <w:p w14:paraId="75E124F4" w14:textId="6A278AF4" w:rsidR="003B38D0" w:rsidRDefault="00AD2686" w:rsidP="001415DC">
      <w:pPr>
        <w:widowControl/>
        <w:autoSpaceDE/>
        <w:autoSpaceDN/>
        <w:spacing w:after="160" w:line="259" w:lineRule="auto"/>
        <w:rPr>
          <w:rFonts w:eastAsia="Yu Mincho"/>
          <w:b/>
          <w:sz w:val="40"/>
          <w:szCs w:val="40"/>
          <w:lang w:val="en-AU" w:eastAsia="ja-JP"/>
        </w:rPr>
      </w:pPr>
      <w:r>
        <w:rPr>
          <w:noProof/>
        </w:rPr>
        <w:drawing>
          <wp:inline distT="0" distB="0" distL="0" distR="0" wp14:anchorId="0A0AA476" wp14:editId="4B801BC2">
            <wp:extent cx="4423030" cy="3505200"/>
            <wp:effectExtent l="0" t="0" r="0" b="0"/>
            <wp:docPr id="35" name="Picture 3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, Word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25292" cy="3506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6DC02" w14:textId="77777777" w:rsidR="003B38D0" w:rsidRDefault="003B38D0" w:rsidP="009A723F">
      <w:pPr>
        <w:rPr>
          <w:rFonts w:eastAsia="Yu Mincho"/>
          <w:b/>
          <w:sz w:val="40"/>
          <w:szCs w:val="40"/>
          <w:lang w:val="en-AU" w:eastAsia="ja-JP"/>
        </w:rPr>
      </w:pPr>
    </w:p>
    <w:p w14:paraId="78C1668F" w14:textId="5953970E" w:rsidR="009A723F" w:rsidRDefault="004666C8" w:rsidP="009A723F">
      <w:pPr>
        <w:rPr>
          <w:rFonts w:eastAsia="Yu Mincho"/>
          <w:b/>
          <w:sz w:val="40"/>
          <w:szCs w:val="40"/>
          <w:lang w:val="en-AU" w:eastAsia="ja-JP"/>
        </w:rPr>
      </w:pPr>
      <w:r>
        <w:rPr>
          <w:rFonts w:eastAsia="Yu Mincho"/>
          <w:b/>
          <w:sz w:val="40"/>
          <w:szCs w:val="40"/>
          <w:lang w:val="en-AU" w:eastAsia="ja-JP"/>
        </w:rPr>
        <w:lastRenderedPageBreak/>
        <w:t>c) Code:</w:t>
      </w:r>
    </w:p>
    <w:p w14:paraId="305875B4" w14:textId="34AA3735" w:rsidR="004666C8" w:rsidRDefault="00D93D9F" w:rsidP="004666C8">
      <w:pPr>
        <w:jc w:val="center"/>
        <w:rPr>
          <w:rFonts w:eastAsia="Yu Mincho"/>
          <w:b/>
          <w:sz w:val="40"/>
          <w:szCs w:val="40"/>
          <w:lang w:val="en-AU" w:eastAsia="ja-JP"/>
        </w:rPr>
      </w:pPr>
      <w:r>
        <w:rPr>
          <w:noProof/>
        </w:rPr>
        <w:drawing>
          <wp:inline distT="0" distB="0" distL="0" distR="0" wp14:anchorId="0E45AAF1" wp14:editId="35CA70A7">
            <wp:extent cx="5731510" cy="1770380"/>
            <wp:effectExtent l="0" t="0" r="2540" b="1270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7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6B1B4" w14:textId="7DBB576A" w:rsidR="004666C8" w:rsidRDefault="004666C8" w:rsidP="009A723F">
      <w:pPr>
        <w:rPr>
          <w:rFonts w:eastAsia="Yu Mincho"/>
          <w:b/>
          <w:sz w:val="40"/>
          <w:szCs w:val="40"/>
          <w:lang w:val="en-AU" w:eastAsia="ja-JP"/>
        </w:rPr>
      </w:pPr>
      <w:r>
        <w:rPr>
          <w:rFonts w:eastAsia="Yu Mincho"/>
          <w:b/>
          <w:sz w:val="40"/>
          <w:szCs w:val="40"/>
          <w:lang w:val="en-AU" w:eastAsia="ja-JP"/>
        </w:rPr>
        <w:t xml:space="preserve">     Result:</w:t>
      </w:r>
    </w:p>
    <w:p w14:paraId="16A9320F" w14:textId="77777777" w:rsidR="00096668" w:rsidRDefault="00096668" w:rsidP="004666C8">
      <w:pPr>
        <w:jc w:val="center"/>
        <w:rPr>
          <w:noProof/>
        </w:rPr>
      </w:pPr>
    </w:p>
    <w:p w14:paraId="171586A1" w14:textId="0368FB27" w:rsidR="004666C8" w:rsidRDefault="00D93D9F" w:rsidP="004666C8">
      <w:pPr>
        <w:jc w:val="center"/>
        <w:rPr>
          <w:rFonts w:eastAsia="Yu Mincho"/>
          <w:b/>
          <w:sz w:val="40"/>
          <w:szCs w:val="40"/>
          <w:lang w:val="en-AU" w:eastAsia="ja-JP"/>
        </w:rPr>
      </w:pPr>
      <w:r>
        <w:rPr>
          <w:noProof/>
        </w:rPr>
        <w:drawing>
          <wp:inline distT="0" distB="0" distL="0" distR="0" wp14:anchorId="1ECB851D" wp14:editId="25F5228B">
            <wp:extent cx="5731510" cy="1720215"/>
            <wp:effectExtent l="0" t="0" r="2540" b="0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20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E9780" w14:textId="12A371D3" w:rsidR="004666C8" w:rsidRDefault="004666C8" w:rsidP="009A723F">
      <w:pPr>
        <w:rPr>
          <w:rFonts w:eastAsia="Yu Mincho"/>
          <w:b/>
          <w:sz w:val="40"/>
          <w:szCs w:val="40"/>
          <w:lang w:val="en-AU" w:eastAsia="ja-JP"/>
        </w:rPr>
      </w:pPr>
    </w:p>
    <w:p w14:paraId="23526353" w14:textId="04B490C0" w:rsidR="00FF1AA9" w:rsidRDefault="00FF1AA9">
      <w:pPr>
        <w:widowControl/>
        <w:autoSpaceDE/>
        <w:autoSpaceDN/>
        <w:spacing w:after="160" w:line="259" w:lineRule="auto"/>
        <w:rPr>
          <w:rFonts w:eastAsia="Yu Mincho"/>
          <w:b/>
          <w:sz w:val="40"/>
          <w:szCs w:val="40"/>
          <w:lang w:val="en-AU" w:eastAsia="ja-JP"/>
        </w:rPr>
      </w:pPr>
      <w:r>
        <w:rPr>
          <w:rFonts w:eastAsia="Yu Mincho"/>
          <w:b/>
          <w:sz w:val="40"/>
          <w:szCs w:val="40"/>
          <w:lang w:val="en-AU" w:eastAsia="ja-JP"/>
        </w:rPr>
        <w:br w:type="page"/>
      </w:r>
    </w:p>
    <w:p w14:paraId="12ACF6AD" w14:textId="710EF9C1" w:rsidR="00FF1AA9" w:rsidRPr="00E84AAF" w:rsidRDefault="00FF1AA9" w:rsidP="00FF1AA9">
      <w:pPr>
        <w:jc w:val="both"/>
        <w:rPr>
          <w:b/>
          <w:sz w:val="40"/>
          <w:szCs w:val="40"/>
          <w:u w:val="single"/>
          <w:lang w:val="fr-FR"/>
        </w:rPr>
      </w:pPr>
      <w:r w:rsidRPr="00E84AAF">
        <w:rPr>
          <w:b/>
          <w:sz w:val="40"/>
          <w:szCs w:val="40"/>
          <w:u w:val="single"/>
          <w:lang w:val="fr-FR"/>
        </w:rPr>
        <w:lastRenderedPageBreak/>
        <w:t>Question 4</w:t>
      </w:r>
    </w:p>
    <w:p w14:paraId="107FF6FC" w14:textId="77777777" w:rsidR="00FF1AA9" w:rsidRPr="00E84AAF" w:rsidRDefault="00FF1AA9" w:rsidP="00FF1AA9">
      <w:pPr>
        <w:jc w:val="both"/>
        <w:rPr>
          <w:b/>
          <w:sz w:val="40"/>
          <w:szCs w:val="40"/>
          <w:lang w:val="fr-FR"/>
        </w:rPr>
      </w:pPr>
      <w:r w:rsidRPr="00E84AAF">
        <w:rPr>
          <w:b/>
          <w:sz w:val="40"/>
          <w:szCs w:val="40"/>
          <w:lang w:val="fr-FR"/>
        </w:rPr>
        <w:t xml:space="preserve">a) </w:t>
      </w:r>
      <w:proofErr w:type="gramStart"/>
      <w:r w:rsidRPr="00E84AAF">
        <w:rPr>
          <w:b/>
          <w:sz w:val="40"/>
          <w:szCs w:val="40"/>
          <w:lang w:val="fr-FR"/>
        </w:rPr>
        <w:t>Code:</w:t>
      </w:r>
      <w:proofErr w:type="gramEnd"/>
    </w:p>
    <w:p w14:paraId="1E21D31E" w14:textId="5394E718" w:rsidR="00096668" w:rsidRDefault="006B57FD" w:rsidP="00E84AAF">
      <w:pPr>
        <w:ind w:firstLine="720"/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525BC329" wp14:editId="50A4664E">
            <wp:extent cx="5731510" cy="1809115"/>
            <wp:effectExtent l="0" t="0" r="2540" b="635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0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26A13" w14:textId="4A5C1306" w:rsidR="00FD2FFE" w:rsidRDefault="00FD2FFE" w:rsidP="00E84AAF">
      <w:pPr>
        <w:ind w:firstLine="720"/>
        <w:rPr>
          <w:rFonts w:eastAsia="Yu Mincho"/>
          <w:b/>
          <w:sz w:val="40"/>
          <w:szCs w:val="40"/>
          <w:lang w:val="fr-FR" w:eastAsia="ja-JP"/>
        </w:rPr>
      </w:pPr>
    </w:p>
    <w:p w14:paraId="4952A8E4" w14:textId="7F0A29BA" w:rsidR="00FD2FFE" w:rsidRPr="006B035F" w:rsidRDefault="00FD2FFE" w:rsidP="00E84AAF">
      <w:pPr>
        <w:ind w:firstLine="720"/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3ED6CC02" wp14:editId="7722EE0A">
            <wp:extent cx="5731510" cy="1642745"/>
            <wp:effectExtent l="0" t="0" r="2540" b="0"/>
            <wp:docPr id="79" name="Picture 7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4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A6E57" w14:textId="5757DBA1" w:rsidR="00E84AAF" w:rsidRDefault="00E84AAF" w:rsidP="00E84AAF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t xml:space="preserve">     </w:t>
      </w:r>
      <w:proofErr w:type="spellStart"/>
      <w:r>
        <w:rPr>
          <w:rFonts w:eastAsia="Yu Mincho"/>
          <w:b/>
          <w:sz w:val="40"/>
          <w:szCs w:val="40"/>
          <w:lang w:val="fr-FR" w:eastAsia="ja-JP"/>
        </w:rPr>
        <w:t>Result</w:t>
      </w:r>
      <w:proofErr w:type="spellEnd"/>
      <w:r>
        <w:rPr>
          <w:rFonts w:eastAsia="Yu Mincho"/>
          <w:b/>
          <w:sz w:val="40"/>
          <w:szCs w:val="40"/>
          <w:lang w:val="fr-FR" w:eastAsia="ja-JP"/>
        </w:rPr>
        <w:t> :</w:t>
      </w:r>
    </w:p>
    <w:p w14:paraId="609197DD" w14:textId="68EFCEA4" w:rsidR="00E84AAF" w:rsidRPr="00E84AAF" w:rsidRDefault="006B57FD" w:rsidP="00E84AAF">
      <w:pPr>
        <w:jc w:val="center"/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6DB0AEA3" wp14:editId="40C9B881">
            <wp:extent cx="5731510" cy="3456305"/>
            <wp:effectExtent l="0" t="0" r="2540" b="0"/>
            <wp:docPr id="23" name="Picture 23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5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0E7AC" w14:textId="71C207E4" w:rsidR="004666C8" w:rsidRDefault="004666C8" w:rsidP="009A723F">
      <w:pPr>
        <w:rPr>
          <w:rFonts w:eastAsia="Yu Mincho"/>
          <w:b/>
          <w:sz w:val="40"/>
          <w:szCs w:val="40"/>
          <w:lang w:val="fr-FR" w:eastAsia="ja-JP"/>
        </w:rPr>
      </w:pPr>
    </w:p>
    <w:p w14:paraId="3BB5A792" w14:textId="77777777" w:rsidR="00615EB1" w:rsidRDefault="00615EB1" w:rsidP="009A723F">
      <w:pPr>
        <w:rPr>
          <w:rFonts w:eastAsia="Yu Mincho"/>
          <w:b/>
          <w:sz w:val="40"/>
          <w:szCs w:val="40"/>
          <w:lang w:val="fr-FR" w:eastAsia="ja-JP"/>
        </w:rPr>
      </w:pPr>
    </w:p>
    <w:p w14:paraId="4B3C668E" w14:textId="77777777" w:rsidR="00473A9B" w:rsidRDefault="00473A9B">
      <w:pPr>
        <w:widowControl/>
        <w:autoSpaceDE/>
        <w:autoSpaceDN/>
        <w:spacing w:after="160" w:line="259" w:lineRule="auto"/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lastRenderedPageBreak/>
        <w:drawing>
          <wp:inline distT="0" distB="0" distL="0" distR="0" wp14:anchorId="112EE482" wp14:editId="1A42F0EF">
            <wp:extent cx="5731510" cy="1666875"/>
            <wp:effectExtent l="0" t="0" r="2540" b="9525"/>
            <wp:docPr id="80" name="Picture 8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19320" w14:textId="04D6912C" w:rsidR="00E84AAF" w:rsidRDefault="00E84AAF" w:rsidP="009A723F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t xml:space="preserve">b) </w:t>
      </w:r>
      <w:proofErr w:type="gramStart"/>
      <w:r>
        <w:rPr>
          <w:rFonts w:eastAsia="Yu Mincho"/>
          <w:b/>
          <w:sz w:val="40"/>
          <w:szCs w:val="40"/>
          <w:lang w:val="fr-FR" w:eastAsia="ja-JP"/>
        </w:rPr>
        <w:t>Code:</w:t>
      </w:r>
      <w:proofErr w:type="gramEnd"/>
    </w:p>
    <w:p w14:paraId="314F403F" w14:textId="7D5F5940" w:rsidR="00E84AAF" w:rsidRDefault="00172375" w:rsidP="009A723F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4F3D1477" wp14:editId="1C93666A">
            <wp:extent cx="5731510" cy="2020570"/>
            <wp:effectExtent l="0" t="0" r="2540" b="0"/>
            <wp:docPr id="24" name="Picture 2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2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84AAF">
        <w:rPr>
          <w:rFonts w:eastAsia="Yu Mincho"/>
          <w:b/>
          <w:sz w:val="40"/>
          <w:szCs w:val="40"/>
          <w:lang w:val="fr-FR" w:eastAsia="ja-JP"/>
        </w:rPr>
        <w:tab/>
      </w:r>
    </w:p>
    <w:p w14:paraId="393B6450" w14:textId="2A6D26B3" w:rsidR="00E84AAF" w:rsidRDefault="00E84AAF" w:rsidP="009A723F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t xml:space="preserve">     </w:t>
      </w:r>
      <w:proofErr w:type="spellStart"/>
      <w:proofErr w:type="gramStart"/>
      <w:r>
        <w:rPr>
          <w:rFonts w:eastAsia="Yu Mincho"/>
          <w:b/>
          <w:sz w:val="40"/>
          <w:szCs w:val="40"/>
          <w:lang w:val="fr-FR" w:eastAsia="ja-JP"/>
        </w:rPr>
        <w:t>Result</w:t>
      </w:r>
      <w:proofErr w:type="spellEnd"/>
      <w:r>
        <w:rPr>
          <w:rFonts w:eastAsia="Yu Mincho"/>
          <w:b/>
          <w:sz w:val="40"/>
          <w:szCs w:val="40"/>
          <w:lang w:val="fr-FR" w:eastAsia="ja-JP"/>
        </w:rPr>
        <w:t>:</w:t>
      </w:r>
      <w:proofErr w:type="gramEnd"/>
    </w:p>
    <w:p w14:paraId="704BE3C0" w14:textId="2AD0556D" w:rsidR="00E84AAF" w:rsidRDefault="00172375" w:rsidP="00E84AAF">
      <w:pPr>
        <w:jc w:val="center"/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7DA1C06B" wp14:editId="2B440C71">
            <wp:extent cx="5731510" cy="1768475"/>
            <wp:effectExtent l="0" t="0" r="2540" b="3175"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6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5605C" w14:textId="4DB6A26B" w:rsidR="00E84AAF" w:rsidRDefault="00E84AAF" w:rsidP="009A723F">
      <w:pPr>
        <w:rPr>
          <w:rFonts w:eastAsia="Yu Mincho"/>
          <w:b/>
          <w:sz w:val="40"/>
          <w:szCs w:val="40"/>
          <w:lang w:val="fr-FR" w:eastAsia="ja-JP"/>
        </w:rPr>
      </w:pPr>
    </w:p>
    <w:p w14:paraId="0A7290F1" w14:textId="77777777" w:rsidR="00694195" w:rsidRDefault="00694195">
      <w:pPr>
        <w:widowControl/>
        <w:autoSpaceDE/>
        <w:autoSpaceDN/>
        <w:spacing w:after="160" w:line="259" w:lineRule="auto"/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br w:type="page"/>
      </w:r>
    </w:p>
    <w:p w14:paraId="7281D403" w14:textId="517B838D" w:rsidR="000D0587" w:rsidRDefault="000D0587" w:rsidP="009A723F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lastRenderedPageBreak/>
        <w:t xml:space="preserve">c) </w:t>
      </w:r>
      <w:proofErr w:type="gramStart"/>
      <w:r>
        <w:rPr>
          <w:rFonts w:eastAsia="Yu Mincho"/>
          <w:b/>
          <w:sz w:val="40"/>
          <w:szCs w:val="40"/>
          <w:lang w:val="fr-FR" w:eastAsia="ja-JP"/>
        </w:rPr>
        <w:t>Code:</w:t>
      </w:r>
      <w:proofErr w:type="gramEnd"/>
    </w:p>
    <w:p w14:paraId="25187FB4" w14:textId="03A70C0A" w:rsidR="000D0587" w:rsidRDefault="000D2E60" w:rsidP="000D0587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557F3260" wp14:editId="79C095CD">
            <wp:extent cx="5731510" cy="1737360"/>
            <wp:effectExtent l="0" t="0" r="2540" b="0"/>
            <wp:docPr id="33" name="Picture 3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44960" w14:textId="7EFDE8E2" w:rsidR="000D0587" w:rsidRDefault="000D0587" w:rsidP="000D0587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t xml:space="preserve">     </w:t>
      </w:r>
      <w:proofErr w:type="spellStart"/>
      <w:proofErr w:type="gramStart"/>
      <w:r>
        <w:rPr>
          <w:rFonts w:eastAsia="Yu Mincho"/>
          <w:b/>
          <w:sz w:val="40"/>
          <w:szCs w:val="40"/>
          <w:lang w:val="fr-FR" w:eastAsia="ja-JP"/>
        </w:rPr>
        <w:t>Result</w:t>
      </w:r>
      <w:proofErr w:type="spellEnd"/>
      <w:r>
        <w:rPr>
          <w:rFonts w:eastAsia="Yu Mincho"/>
          <w:b/>
          <w:sz w:val="40"/>
          <w:szCs w:val="40"/>
          <w:lang w:val="fr-FR" w:eastAsia="ja-JP"/>
        </w:rPr>
        <w:t>:</w:t>
      </w:r>
      <w:proofErr w:type="gramEnd"/>
    </w:p>
    <w:p w14:paraId="6DDC2B19" w14:textId="36094D78" w:rsidR="000D0587" w:rsidRDefault="00A32D4B" w:rsidP="000D0587">
      <w:pPr>
        <w:jc w:val="center"/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1DEDC4D8" wp14:editId="79114D50">
            <wp:extent cx="5731510" cy="2827020"/>
            <wp:effectExtent l="0" t="0" r="2540" b="0"/>
            <wp:docPr id="34" name="Picture 3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abl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06B58" w14:textId="77777777" w:rsidR="00C704EB" w:rsidRDefault="00C704EB" w:rsidP="000D0587">
      <w:pPr>
        <w:rPr>
          <w:rFonts w:eastAsia="Yu Mincho"/>
          <w:b/>
          <w:sz w:val="40"/>
          <w:szCs w:val="40"/>
          <w:lang w:val="fr-FR" w:eastAsia="ja-JP"/>
        </w:rPr>
      </w:pPr>
    </w:p>
    <w:p w14:paraId="57B0DA21" w14:textId="77777777" w:rsidR="00694195" w:rsidRDefault="00694195">
      <w:pPr>
        <w:widowControl/>
        <w:autoSpaceDE/>
        <w:autoSpaceDN/>
        <w:spacing w:after="160" w:line="259" w:lineRule="auto"/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br w:type="page"/>
      </w:r>
    </w:p>
    <w:p w14:paraId="4BC58F10" w14:textId="372D15FA" w:rsidR="000D0587" w:rsidRDefault="000D0587" w:rsidP="000D0587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lastRenderedPageBreak/>
        <w:t xml:space="preserve">d) </w:t>
      </w:r>
      <w:proofErr w:type="gramStart"/>
      <w:r>
        <w:rPr>
          <w:rFonts w:eastAsia="Yu Mincho"/>
          <w:b/>
          <w:sz w:val="40"/>
          <w:szCs w:val="40"/>
          <w:lang w:val="fr-FR" w:eastAsia="ja-JP"/>
        </w:rPr>
        <w:t>Code:</w:t>
      </w:r>
      <w:proofErr w:type="gramEnd"/>
    </w:p>
    <w:p w14:paraId="184F54C8" w14:textId="7870B982" w:rsidR="000D0587" w:rsidRDefault="004967F5" w:rsidP="000D0587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6AAEE8A0" wp14:editId="2BEA27EB">
            <wp:extent cx="5731510" cy="1896745"/>
            <wp:effectExtent l="0" t="0" r="2540" b="8255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9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D0587">
        <w:rPr>
          <w:rFonts w:eastAsia="Yu Mincho"/>
          <w:b/>
          <w:sz w:val="40"/>
          <w:szCs w:val="40"/>
          <w:lang w:val="fr-FR" w:eastAsia="ja-JP"/>
        </w:rPr>
        <w:tab/>
      </w:r>
    </w:p>
    <w:p w14:paraId="2213FDC7" w14:textId="64B04148" w:rsidR="000D0587" w:rsidRDefault="000D0587" w:rsidP="000D0587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t xml:space="preserve">     </w:t>
      </w:r>
      <w:proofErr w:type="spellStart"/>
      <w:proofErr w:type="gramStart"/>
      <w:r>
        <w:rPr>
          <w:rFonts w:eastAsia="Yu Mincho"/>
          <w:b/>
          <w:sz w:val="40"/>
          <w:szCs w:val="40"/>
          <w:lang w:val="fr-FR" w:eastAsia="ja-JP"/>
        </w:rPr>
        <w:t>Result</w:t>
      </w:r>
      <w:proofErr w:type="spellEnd"/>
      <w:r>
        <w:rPr>
          <w:rFonts w:eastAsia="Yu Mincho"/>
          <w:b/>
          <w:sz w:val="40"/>
          <w:szCs w:val="40"/>
          <w:lang w:val="fr-FR" w:eastAsia="ja-JP"/>
        </w:rPr>
        <w:t>:</w:t>
      </w:r>
      <w:proofErr w:type="gramEnd"/>
    </w:p>
    <w:p w14:paraId="13EC20BA" w14:textId="46DAC4CF" w:rsidR="000D0587" w:rsidRDefault="004967F5" w:rsidP="00072B97">
      <w:pPr>
        <w:jc w:val="center"/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1421F774" wp14:editId="7CFF1998">
            <wp:extent cx="5731510" cy="3716020"/>
            <wp:effectExtent l="0" t="0" r="2540" b="0"/>
            <wp:docPr id="30" name="Picture 30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1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461C4" w14:textId="28628DC1" w:rsidR="00072B97" w:rsidRDefault="00072B97" w:rsidP="000D0587">
      <w:pPr>
        <w:rPr>
          <w:rFonts w:eastAsia="Yu Mincho"/>
          <w:b/>
          <w:sz w:val="40"/>
          <w:szCs w:val="40"/>
          <w:lang w:val="fr-FR" w:eastAsia="ja-JP"/>
        </w:rPr>
      </w:pPr>
    </w:p>
    <w:p w14:paraId="0F95746A" w14:textId="77777777" w:rsidR="00694195" w:rsidRDefault="00694195">
      <w:pPr>
        <w:widowControl/>
        <w:autoSpaceDE/>
        <w:autoSpaceDN/>
        <w:spacing w:after="160" w:line="259" w:lineRule="auto"/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br w:type="page"/>
      </w:r>
    </w:p>
    <w:p w14:paraId="67E4FE20" w14:textId="14F17EAD" w:rsidR="00072B97" w:rsidRDefault="00072B97" w:rsidP="000D0587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lastRenderedPageBreak/>
        <w:t xml:space="preserve">e) </w:t>
      </w:r>
      <w:proofErr w:type="gramStart"/>
      <w:r>
        <w:rPr>
          <w:rFonts w:eastAsia="Yu Mincho"/>
          <w:b/>
          <w:sz w:val="40"/>
          <w:szCs w:val="40"/>
          <w:lang w:val="fr-FR" w:eastAsia="ja-JP"/>
        </w:rPr>
        <w:t>Code:</w:t>
      </w:r>
      <w:proofErr w:type="gramEnd"/>
    </w:p>
    <w:p w14:paraId="29D06C19" w14:textId="6F49E671" w:rsidR="00072B97" w:rsidRDefault="00E94313" w:rsidP="000D0587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7FCE14FD" wp14:editId="23C5A1AF">
            <wp:extent cx="5731510" cy="1503680"/>
            <wp:effectExtent l="0" t="0" r="2540" b="1270"/>
            <wp:docPr id="31" name="Picture 3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0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72B97">
        <w:rPr>
          <w:rFonts w:eastAsia="Yu Mincho"/>
          <w:b/>
          <w:sz w:val="40"/>
          <w:szCs w:val="40"/>
          <w:lang w:val="fr-FR" w:eastAsia="ja-JP"/>
        </w:rPr>
        <w:tab/>
      </w:r>
    </w:p>
    <w:p w14:paraId="0E3D77D9" w14:textId="505A1E2F" w:rsidR="00E84AAF" w:rsidRDefault="00072B97" w:rsidP="009A723F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t xml:space="preserve">     </w:t>
      </w:r>
      <w:proofErr w:type="spellStart"/>
      <w:proofErr w:type="gramStart"/>
      <w:r>
        <w:rPr>
          <w:rFonts w:eastAsia="Yu Mincho"/>
          <w:b/>
          <w:sz w:val="40"/>
          <w:szCs w:val="40"/>
          <w:lang w:val="fr-FR" w:eastAsia="ja-JP"/>
        </w:rPr>
        <w:t>Result</w:t>
      </w:r>
      <w:proofErr w:type="spellEnd"/>
      <w:r>
        <w:rPr>
          <w:rFonts w:eastAsia="Yu Mincho"/>
          <w:b/>
          <w:sz w:val="40"/>
          <w:szCs w:val="40"/>
          <w:lang w:val="fr-FR" w:eastAsia="ja-JP"/>
        </w:rPr>
        <w:t>:</w:t>
      </w:r>
      <w:proofErr w:type="gramEnd"/>
    </w:p>
    <w:p w14:paraId="2C44C3B9" w14:textId="64AF6A85" w:rsidR="00072B97" w:rsidRDefault="00323291" w:rsidP="00072B97">
      <w:pPr>
        <w:jc w:val="center"/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26379885" wp14:editId="1359BF25">
            <wp:extent cx="5731510" cy="2127885"/>
            <wp:effectExtent l="0" t="0" r="2540" b="5715"/>
            <wp:docPr id="32" name="Picture 32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2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FF344" w14:textId="49F43049" w:rsidR="00F2278B" w:rsidRDefault="00F2278B" w:rsidP="00F2278B">
      <w:pPr>
        <w:rPr>
          <w:rFonts w:eastAsia="Yu Mincho"/>
          <w:b/>
          <w:sz w:val="40"/>
          <w:szCs w:val="40"/>
          <w:lang w:val="fr-FR" w:eastAsia="ja-JP"/>
        </w:rPr>
      </w:pPr>
    </w:p>
    <w:p w14:paraId="37ED4333" w14:textId="77777777" w:rsidR="006C3768" w:rsidRDefault="006C3768" w:rsidP="00F2278B">
      <w:pPr>
        <w:rPr>
          <w:rFonts w:eastAsia="Yu Mincho"/>
          <w:b/>
          <w:sz w:val="40"/>
          <w:szCs w:val="40"/>
          <w:lang w:val="fr-FR" w:eastAsia="ja-JP"/>
        </w:rPr>
      </w:pPr>
    </w:p>
    <w:p w14:paraId="0699AE07" w14:textId="77777777" w:rsidR="00694195" w:rsidRDefault="00694195">
      <w:pPr>
        <w:widowControl/>
        <w:autoSpaceDE/>
        <w:autoSpaceDN/>
        <w:spacing w:after="160" w:line="259" w:lineRule="auto"/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br w:type="page"/>
      </w:r>
    </w:p>
    <w:p w14:paraId="2C341E71" w14:textId="13AA4805" w:rsidR="00F2278B" w:rsidRDefault="00F2278B" w:rsidP="00F2278B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lastRenderedPageBreak/>
        <w:t xml:space="preserve">f) </w:t>
      </w:r>
      <w:proofErr w:type="gramStart"/>
      <w:r>
        <w:rPr>
          <w:rFonts w:eastAsia="Yu Mincho"/>
          <w:b/>
          <w:sz w:val="40"/>
          <w:szCs w:val="40"/>
          <w:lang w:val="fr-FR" w:eastAsia="ja-JP"/>
        </w:rPr>
        <w:t>Code:</w:t>
      </w:r>
      <w:proofErr w:type="gramEnd"/>
    </w:p>
    <w:p w14:paraId="6680AB5E" w14:textId="30E456F3" w:rsidR="00F2278B" w:rsidRDefault="00A505E6" w:rsidP="00F2278B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6470BEF3" wp14:editId="505B2369">
            <wp:extent cx="5731510" cy="1570355"/>
            <wp:effectExtent l="0" t="0" r="2540" b="0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7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278B">
        <w:rPr>
          <w:rFonts w:eastAsia="Yu Mincho"/>
          <w:b/>
          <w:sz w:val="40"/>
          <w:szCs w:val="40"/>
          <w:lang w:val="fr-FR" w:eastAsia="ja-JP"/>
        </w:rPr>
        <w:tab/>
      </w:r>
    </w:p>
    <w:p w14:paraId="713B1893" w14:textId="77777777" w:rsidR="00F2278B" w:rsidRDefault="00F2278B" w:rsidP="00F2278B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t xml:space="preserve">     </w:t>
      </w:r>
      <w:proofErr w:type="spellStart"/>
      <w:proofErr w:type="gramStart"/>
      <w:r>
        <w:rPr>
          <w:rFonts w:eastAsia="Yu Mincho"/>
          <w:b/>
          <w:sz w:val="40"/>
          <w:szCs w:val="40"/>
          <w:lang w:val="fr-FR" w:eastAsia="ja-JP"/>
        </w:rPr>
        <w:t>Result</w:t>
      </w:r>
      <w:proofErr w:type="spellEnd"/>
      <w:r>
        <w:rPr>
          <w:rFonts w:eastAsia="Yu Mincho"/>
          <w:b/>
          <w:sz w:val="40"/>
          <w:szCs w:val="40"/>
          <w:lang w:val="fr-FR" w:eastAsia="ja-JP"/>
        </w:rPr>
        <w:t>:</w:t>
      </w:r>
      <w:proofErr w:type="gramEnd"/>
    </w:p>
    <w:p w14:paraId="032AC108" w14:textId="28C644F5" w:rsidR="00F2278B" w:rsidRDefault="00A505E6" w:rsidP="00F2278B">
      <w:pPr>
        <w:jc w:val="center"/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54850216" wp14:editId="312F9867">
            <wp:extent cx="5731510" cy="1844040"/>
            <wp:effectExtent l="0" t="0" r="2540" b="3810"/>
            <wp:docPr id="37" name="Picture 3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4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C0CAD" w14:textId="77777777" w:rsidR="00F2278B" w:rsidRDefault="00F2278B" w:rsidP="00F2278B">
      <w:pPr>
        <w:rPr>
          <w:rFonts w:eastAsia="Yu Mincho"/>
          <w:b/>
          <w:sz w:val="40"/>
          <w:szCs w:val="40"/>
          <w:lang w:val="fr-FR" w:eastAsia="ja-JP"/>
        </w:rPr>
      </w:pPr>
    </w:p>
    <w:p w14:paraId="02CA2015" w14:textId="77777777" w:rsidR="00694195" w:rsidRDefault="00694195">
      <w:pPr>
        <w:widowControl/>
        <w:autoSpaceDE/>
        <w:autoSpaceDN/>
        <w:spacing w:after="160" w:line="259" w:lineRule="auto"/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br w:type="page"/>
      </w:r>
    </w:p>
    <w:p w14:paraId="17ABF044" w14:textId="2DADE22A" w:rsidR="00F2278B" w:rsidRDefault="00F2278B" w:rsidP="00F2278B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lastRenderedPageBreak/>
        <w:t xml:space="preserve">g) </w:t>
      </w:r>
      <w:proofErr w:type="gramStart"/>
      <w:r>
        <w:rPr>
          <w:rFonts w:eastAsia="Yu Mincho"/>
          <w:b/>
          <w:sz w:val="40"/>
          <w:szCs w:val="40"/>
          <w:lang w:val="fr-FR" w:eastAsia="ja-JP"/>
        </w:rPr>
        <w:t>Code:</w:t>
      </w:r>
      <w:proofErr w:type="gramEnd"/>
    </w:p>
    <w:p w14:paraId="3A2D2DF4" w14:textId="2CE4654B" w:rsidR="00F2278B" w:rsidRDefault="00E07346" w:rsidP="00F2278B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0B108952" wp14:editId="1EDC20B4">
            <wp:extent cx="5731510" cy="2040890"/>
            <wp:effectExtent l="0" t="0" r="2540" b="0"/>
            <wp:docPr id="38" name="Picture 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40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278B">
        <w:rPr>
          <w:rFonts w:eastAsia="Yu Mincho"/>
          <w:b/>
          <w:sz w:val="40"/>
          <w:szCs w:val="40"/>
          <w:lang w:val="fr-FR" w:eastAsia="ja-JP"/>
        </w:rPr>
        <w:tab/>
      </w:r>
    </w:p>
    <w:p w14:paraId="7248CDE4" w14:textId="77777777" w:rsidR="00F2278B" w:rsidRDefault="00F2278B" w:rsidP="00F2278B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t xml:space="preserve">     </w:t>
      </w:r>
      <w:proofErr w:type="spellStart"/>
      <w:proofErr w:type="gramStart"/>
      <w:r>
        <w:rPr>
          <w:rFonts w:eastAsia="Yu Mincho"/>
          <w:b/>
          <w:sz w:val="40"/>
          <w:szCs w:val="40"/>
          <w:lang w:val="fr-FR" w:eastAsia="ja-JP"/>
        </w:rPr>
        <w:t>Result</w:t>
      </w:r>
      <w:proofErr w:type="spellEnd"/>
      <w:r>
        <w:rPr>
          <w:rFonts w:eastAsia="Yu Mincho"/>
          <w:b/>
          <w:sz w:val="40"/>
          <w:szCs w:val="40"/>
          <w:lang w:val="fr-FR" w:eastAsia="ja-JP"/>
        </w:rPr>
        <w:t>:</w:t>
      </w:r>
      <w:proofErr w:type="gramEnd"/>
    </w:p>
    <w:p w14:paraId="6E0FA560" w14:textId="576935A7" w:rsidR="00F2278B" w:rsidRDefault="00E07346" w:rsidP="00F2278B">
      <w:pPr>
        <w:jc w:val="center"/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4D1815B0" wp14:editId="78A74489">
            <wp:extent cx="5731510" cy="3603625"/>
            <wp:effectExtent l="0" t="0" r="2540" b="0"/>
            <wp:docPr id="39" name="Picture 3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0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5CA24" w14:textId="26B10984" w:rsidR="00072B97" w:rsidRDefault="00072B97" w:rsidP="00F2278B">
      <w:pPr>
        <w:rPr>
          <w:rFonts w:eastAsia="Yu Mincho"/>
          <w:b/>
          <w:sz w:val="40"/>
          <w:szCs w:val="40"/>
          <w:lang w:val="fr-FR" w:eastAsia="ja-JP"/>
        </w:rPr>
      </w:pPr>
    </w:p>
    <w:p w14:paraId="3E5C0785" w14:textId="77777777" w:rsidR="00694195" w:rsidRDefault="00694195">
      <w:pPr>
        <w:widowControl/>
        <w:autoSpaceDE/>
        <w:autoSpaceDN/>
        <w:spacing w:after="160" w:line="259" w:lineRule="auto"/>
        <w:rPr>
          <w:rFonts w:eastAsia="Yu Mincho"/>
          <w:b/>
          <w:sz w:val="40"/>
          <w:szCs w:val="40"/>
          <w:u w:val="single"/>
          <w:lang w:val="fr-FR" w:eastAsia="ja-JP"/>
        </w:rPr>
      </w:pPr>
      <w:r>
        <w:rPr>
          <w:rFonts w:eastAsia="Yu Mincho"/>
          <w:b/>
          <w:sz w:val="40"/>
          <w:szCs w:val="40"/>
          <w:u w:val="single"/>
          <w:lang w:val="fr-FR" w:eastAsia="ja-JP"/>
        </w:rPr>
        <w:br w:type="page"/>
      </w:r>
    </w:p>
    <w:p w14:paraId="70C6D94D" w14:textId="3AED582A" w:rsidR="000C1EB4" w:rsidRDefault="000C1EB4" w:rsidP="00F2278B">
      <w:pPr>
        <w:rPr>
          <w:rFonts w:eastAsia="Yu Mincho"/>
          <w:b/>
          <w:sz w:val="40"/>
          <w:szCs w:val="40"/>
          <w:u w:val="single"/>
          <w:lang w:val="fr-FR" w:eastAsia="ja-JP"/>
        </w:rPr>
      </w:pPr>
      <w:r>
        <w:rPr>
          <w:rFonts w:eastAsia="Yu Mincho"/>
          <w:b/>
          <w:sz w:val="40"/>
          <w:szCs w:val="40"/>
          <w:u w:val="single"/>
          <w:lang w:val="fr-FR" w:eastAsia="ja-JP"/>
        </w:rPr>
        <w:lastRenderedPageBreak/>
        <w:t>Question 5</w:t>
      </w:r>
    </w:p>
    <w:p w14:paraId="16280173" w14:textId="5186214C" w:rsidR="00EE5290" w:rsidRDefault="00694195" w:rsidP="00F2278B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rFonts w:eastAsia="Yu Mincho"/>
          <w:b/>
          <w:sz w:val="40"/>
          <w:szCs w:val="40"/>
          <w:lang w:val="fr-FR" w:eastAsia="ja-JP"/>
        </w:rPr>
        <w:t>(</w:t>
      </w:r>
      <w:proofErr w:type="gramStart"/>
      <w:r>
        <w:rPr>
          <w:rFonts w:eastAsia="Yu Mincho"/>
          <w:b/>
          <w:sz w:val="40"/>
          <w:szCs w:val="40"/>
          <w:lang w:val="fr-FR" w:eastAsia="ja-JP"/>
        </w:rPr>
        <w:t>codes</w:t>
      </w:r>
      <w:proofErr w:type="gramEnd"/>
      <w:r>
        <w:rPr>
          <w:rFonts w:eastAsia="Yu Mincho"/>
          <w:b/>
          <w:sz w:val="40"/>
          <w:szCs w:val="40"/>
          <w:lang w:val="fr-FR" w:eastAsia="ja-JP"/>
        </w:rPr>
        <w:t xml:space="preserve"> and table contents)</w:t>
      </w:r>
    </w:p>
    <w:p w14:paraId="21B853ED" w14:textId="3778737B" w:rsidR="00C34A8B" w:rsidRDefault="00C34A8B" w:rsidP="00F2278B">
      <w:pPr>
        <w:rPr>
          <w:rFonts w:eastAsia="Yu Mincho"/>
          <w:b/>
          <w:sz w:val="40"/>
          <w:szCs w:val="40"/>
          <w:lang w:val="fr-FR" w:eastAsia="ja-JP"/>
        </w:rPr>
      </w:pPr>
    </w:p>
    <w:p w14:paraId="22F2FAFF" w14:textId="1B563074" w:rsidR="00C34A8B" w:rsidRDefault="00C34A8B" w:rsidP="00F2278B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1F9C61FE" wp14:editId="6C0BCA20">
            <wp:extent cx="5731510" cy="2703830"/>
            <wp:effectExtent l="0" t="0" r="2540" b="1270"/>
            <wp:docPr id="41" name="Picture 4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0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D8B4F" w14:textId="77777777" w:rsidR="00C34A8B" w:rsidRDefault="00C34A8B" w:rsidP="00F2278B">
      <w:pPr>
        <w:rPr>
          <w:rFonts w:eastAsia="Yu Mincho"/>
          <w:b/>
          <w:sz w:val="40"/>
          <w:szCs w:val="40"/>
          <w:lang w:val="fr-FR" w:eastAsia="ja-JP"/>
        </w:rPr>
      </w:pPr>
    </w:p>
    <w:p w14:paraId="5C542646" w14:textId="42809F0A" w:rsidR="00EE5290" w:rsidRDefault="00C34A8B" w:rsidP="00F2278B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7E70DE93" wp14:editId="3E25F71E">
            <wp:extent cx="5731510" cy="1756410"/>
            <wp:effectExtent l="0" t="0" r="2540" b="0"/>
            <wp:docPr id="40" name="Picture 4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56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1B231" w14:textId="6320E6BB" w:rsidR="00EE5290" w:rsidRDefault="00EE5290" w:rsidP="00F2278B">
      <w:pPr>
        <w:rPr>
          <w:rFonts w:eastAsia="Yu Mincho"/>
          <w:b/>
          <w:sz w:val="40"/>
          <w:szCs w:val="40"/>
          <w:lang w:val="fr-FR" w:eastAsia="ja-JP"/>
        </w:rPr>
      </w:pPr>
    </w:p>
    <w:p w14:paraId="00408D2C" w14:textId="7C4B27D7" w:rsidR="00C34A8B" w:rsidRDefault="00C34A8B" w:rsidP="00F2278B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4840FE20" wp14:editId="49318C0B">
            <wp:extent cx="5731510" cy="1558925"/>
            <wp:effectExtent l="0" t="0" r="2540" b="3175"/>
            <wp:docPr id="42" name="Picture 4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5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4640E" w14:textId="5CBF5E27" w:rsidR="00993CD4" w:rsidRDefault="00993CD4" w:rsidP="00F2278B">
      <w:pPr>
        <w:rPr>
          <w:rFonts w:eastAsia="Yu Mincho"/>
          <w:b/>
          <w:sz w:val="40"/>
          <w:szCs w:val="40"/>
          <w:lang w:val="fr-FR" w:eastAsia="ja-JP"/>
        </w:rPr>
      </w:pPr>
    </w:p>
    <w:p w14:paraId="348BDBAE" w14:textId="7477700F" w:rsidR="00993CD4" w:rsidRDefault="00993CD4" w:rsidP="00F2278B">
      <w:pPr>
        <w:rPr>
          <w:rFonts w:eastAsia="Yu Mincho"/>
          <w:b/>
          <w:sz w:val="40"/>
          <w:szCs w:val="40"/>
          <w:lang w:val="fr-FR" w:eastAsia="ja-JP"/>
        </w:rPr>
      </w:pPr>
    </w:p>
    <w:p w14:paraId="2512E517" w14:textId="60EB5DB9" w:rsidR="00993CD4" w:rsidRDefault="00993CD4" w:rsidP="00F2278B">
      <w:pPr>
        <w:rPr>
          <w:rFonts w:eastAsia="Yu Mincho"/>
          <w:b/>
          <w:sz w:val="40"/>
          <w:szCs w:val="40"/>
          <w:lang w:val="fr-FR" w:eastAsia="ja-JP"/>
        </w:rPr>
      </w:pPr>
    </w:p>
    <w:p w14:paraId="40776F27" w14:textId="40F0090E" w:rsidR="00993CD4" w:rsidRDefault="00993CD4" w:rsidP="00F2278B">
      <w:pPr>
        <w:rPr>
          <w:rFonts w:eastAsia="Yu Mincho"/>
          <w:b/>
          <w:sz w:val="40"/>
          <w:szCs w:val="40"/>
          <w:lang w:val="fr-FR" w:eastAsia="ja-JP"/>
        </w:rPr>
      </w:pPr>
    </w:p>
    <w:p w14:paraId="6036CA2D" w14:textId="46E43A17" w:rsidR="00FF5E6A" w:rsidRDefault="00FF5E6A" w:rsidP="00F2278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32738B8" wp14:editId="4B02D64E">
            <wp:extent cx="5731510" cy="1693545"/>
            <wp:effectExtent l="0" t="0" r="2540" b="1905"/>
            <wp:docPr id="45" name="Picture 4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9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55055" w14:textId="77777777" w:rsidR="00FF5E6A" w:rsidRDefault="00FF5E6A" w:rsidP="00F2278B">
      <w:pPr>
        <w:rPr>
          <w:noProof/>
        </w:rPr>
      </w:pPr>
    </w:p>
    <w:p w14:paraId="5398286A" w14:textId="21915A02" w:rsidR="00993CD4" w:rsidRDefault="00FF5E6A" w:rsidP="00F2278B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5D57778B" wp14:editId="7D2D8CA4">
            <wp:extent cx="5731510" cy="3362960"/>
            <wp:effectExtent l="0" t="0" r="2540" b="8890"/>
            <wp:docPr id="44" name="Picture 4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6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114C2" w14:textId="272375BF" w:rsidR="00993CD4" w:rsidRDefault="00993CD4" w:rsidP="00F2278B">
      <w:pPr>
        <w:rPr>
          <w:rFonts w:eastAsia="Yu Mincho"/>
          <w:b/>
          <w:sz w:val="40"/>
          <w:szCs w:val="40"/>
          <w:lang w:val="fr-FR" w:eastAsia="ja-JP"/>
        </w:rPr>
      </w:pPr>
    </w:p>
    <w:p w14:paraId="1457830C" w14:textId="77777777" w:rsidR="00993CD4" w:rsidRDefault="00993CD4" w:rsidP="00F2278B">
      <w:pPr>
        <w:rPr>
          <w:rFonts w:eastAsia="Yu Mincho"/>
          <w:b/>
          <w:sz w:val="40"/>
          <w:szCs w:val="40"/>
          <w:lang w:val="fr-FR" w:eastAsia="ja-JP"/>
        </w:rPr>
      </w:pPr>
    </w:p>
    <w:p w14:paraId="3489CA14" w14:textId="42460C6D" w:rsidR="00993CD4" w:rsidRPr="00EE5290" w:rsidRDefault="00993CD4" w:rsidP="00F2278B">
      <w:pPr>
        <w:rPr>
          <w:rFonts w:eastAsia="Yu Mincho"/>
          <w:b/>
          <w:sz w:val="40"/>
          <w:szCs w:val="40"/>
          <w:lang w:val="fr-FR" w:eastAsia="ja-JP"/>
        </w:rPr>
      </w:pPr>
      <w:r>
        <w:rPr>
          <w:noProof/>
        </w:rPr>
        <w:drawing>
          <wp:inline distT="0" distB="0" distL="0" distR="0" wp14:anchorId="1FBFAD61" wp14:editId="4C05882D">
            <wp:extent cx="5731510" cy="1861185"/>
            <wp:effectExtent l="0" t="0" r="2540" b="5715"/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6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93CD4" w:rsidRPr="00EE5290">
      <w:footerReference w:type="default" r:id="rId5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89B4B" w14:textId="77777777" w:rsidR="00441BB8" w:rsidRDefault="00441BB8" w:rsidP="0037660F">
      <w:r>
        <w:separator/>
      </w:r>
    </w:p>
  </w:endnote>
  <w:endnote w:type="continuationSeparator" w:id="0">
    <w:p w14:paraId="2298352A" w14:textId="77777777" w:rsidR="00441BB8" w:rsidRDefault="00441BB8" w:rsidP="003766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730CB" w14:textId="1BFF02AF" w:rsidR="0037660F" w:rsidRPr="0037660F" w:rsidRDefault="0037660F">
    <w:pPr>
      <w:pStyle w:val="Footer"/>
      <w:rPr>
        <w:lang w:val="en-AU"/>
      </w:rPr>
    </w:pPr>
    <w:r>
      <w:rPr>
        <w:lang w:val="en-AU"/>
      </w:rPr>
      <w:t>SYED OMAIR MAQDOOM MOHIUDDIN                                                                                         10286376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A2FDA" w14:textId="77777777" w:rsidR="00441BB8" w:rsidRDefault="00441BB8" w:rsidP="0037660F">
      <w:r>
        <w:separator/>
      </w:r>
    </w:p>
  </w:footnote>
  <w:footnote w:type="continuationSeparator" w:id="0">
    <w:p w14:paraId="52954C11" w14:textId="77777777" w:rsidR="00441BB8" w:rsidRDefault="00441BB8" w:rsidP="003766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99527F"/>
    <w:multiLevelType w:val="hybridMultilevel"/>
    <w:tmpl w:val="DD8A87C6"/>
    <w:lvl w:ilvl="0" w:tplc="D64CA880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TY2MTYztjS1sDRV0lEKTi0uzszPAymwrAUAQlqFISwAAAA="/>
  </w:docVars>
  <w:rsids>
    <w:rsidRoot w:val="00320969"/>
    <w:rsid w:val="00023483"/>
    <w:rsid w:val="00060C70"/>
    <w:rsid w:val="00065FA5"/>
    <w:rsid w:val="00071800"/>
    <w:rsid w:val="00072B97"/>
    <w:rsid w:val="00080DA2"/>
    <w:rsid w:val="00082BD3"/>
    <w:rsid w:val="00095CD7"/>
    <w:rsid w:val="00096668"/>
    <w:rsid w:val="000C0685"/>
    <w:rsid w:val="000C1EB4"/>
    <w:rsid w:val="000C3E76"/>
    <w:rsid w:val="000D0587"/>
    <w:rsid w:val="000D2106"/>
    <w:rsid w:val="000D2E60"/>
    <w:rsid w:val="000D5E90"/>
    <w:rsid w:val="00111097"/>
    <w:rsid w:val="00125888"/>
    <w:rsid w:val="00126C75"/>
    <w:rsid w:val="001408F1"/>
    <w:rsid w:val="001415DC"/>
    <w:rsid w:val="00147F77"/>
    <w:rsid w:val="00172375"/>
    <w:rsid w:val="001A72D1"/>
    <w:rsid w:val="001B3E7F"/>
    <w:rsid w:val="001C127D"/>
    <w:rsid w:val="001C5EC7"/>
    <w:rsid w:val="001D1F5D"/>
    <w:rsid w:val="001E4A4B"/>
    <w:rsid w:val="001E74AE"/>
    <w:rsid w:val="001F159A"/>
    <w:rsid w:val="0020052C"/>
    <w:rsid w:val="00215550"/>
    <w:rsid w:val="00230FEC"/>
    <w:rsid w:val="00231BB7"/>
    <w:rsid w:val="002460B8"/>
    <w:rsid w:val="002628AB"/>
    <w:rsid w:val="002A3AF7"/>
    <w:rsid w:val="002B730D"/>
    <w:rsid w:val="002D7AC1"/>
    <w:rsid w:val="002F3B7C"/>
    <w:rsid w:val="002F54D0"/>
    <w:rsid w:val="00320969"/>
    <w:rsid w:val="00323291"/>
    <w:rsid w:val="00350BA0"/>
    <w:rsid w:val="0037660F"/>
    <w:rsid w:val="003969F4"/>
    <w:rsid w:val="003A427F"/>
    <w:rsid w:val="003B38D0"/>
    <w:rsid w:val="003C6608"/>
    <w:rsid w:val="003D42D4"/>
    <w:rsid w:val="003F76D9"/>
    <w:rsid w:val="0041637D"/>
    <w:rsid w:val="00417F7D"/>
    <w:rsid w:val="00441BB8"/>
    <w:rsid w:val="00452270"/>
    <w:rsid w:val="00457132"/>
    <w:rsid w:val="00462FC9"/>
    <w:rsid w:val="00465030"/>
    <w:rsid w:val="004666C8"/>
    <w:rsid w:val="00473A9B"/>
    <w:rsid w:val="004967F5"/>
    <w:rsid w:val="004B5030"/>
    <w:rsid w:val="004D2269"/>
    <w:rsid w:val="004D371C"/>
    <w:rsid w:val="004E6B1A"/>
    <w:rsid w:val="004F0849"/>
    <w:rsid w:val="00513CCF"/>
    <w:rsid w:val="00515E3F"/>
    <w:rsid w:val="005407D1"/>
    <w:rsid w:val="0057314F"/>
    <w:rsid w:val="00573609"/>
    <w:rsid w:val="0059084E"/>
    <w:rsid w:val="00590AF5"/>
    <w:rsid w:val="005911B4"/>
    <w:rsid w:val="005A0A3F"/>
    <w:rsid w:val="005C5267"/>
    <w:rsid w:val="005E3378"/>
    <w:rsid w:val="00615EB1"/>
    <w:rsid w:val="006278D7"/>
    <w:rsid w:val="006625CE"/>
    <w:rsid w:val="0067631E"/>
    <w:rsid w:val="006801C5"/>
    <w:rsid w:val="00694195"/>
    <w:rsid w:val="006A0A9F"/>
    <w:rsid w:val="006B035F"/>
    <w:rsid w:val="006B121F"/>
    <w:rsid w:val="006B3308"/>
    <w:rsid w:val="006B57FD"/>
    <w:rsid w:val="006C3768"/>
    <w:rsid w:val="006E03FF"/>
    <w:rsid w:val="006E3C14"/>
    <w:rsid w:val="00710313"/>
    <w:rsid w:val="00711F51"/>
    <w:rsid w:val="00723A4E"/>
    <w:rsid w:val="00737CFB"/>
    <w:rsid w:val="00743DF1"/>
    <w:rsid w:val="00744334"/>
    <w:rsid w:val="00756D49"/>
    <w:rsid w:val="007A72DF"/>
    <w:rsid w:val="007B3A9C"/>
    <w:rsid w:val="007F76B9"/>
    <w:rsid w:val="008118BC"/>
    <w:rsid w:val="00826A22"/>
    <w:rsid w:val="00841920"/>
    <w:rsid w:val="00882F3F"/>
    <w:rsid w:val="00893295"/>
    <w:rsid w:val="008B0841"/>
    <w:rsid w:val="008B4E63"/>
    <w:rsid w:val="008D5ACD"/>
    <w:rsid w:val="008F047D"/>
    <w:rsid w:val="009056C8"/>
    <w:rsid w:val="00911AA3"/>
    <w:rsid w:val="00916256"/>
    <w:rsid w:val="00924194"/>
    <w:rsid w:val="009333B7"/>
    <w:rsid w:val="0094010E"/>
    <w:rsid w:val="00971B45"/>
    <w:rsid w:val="009776E8"/>
    <w:rsid w:val="00982080"/>
    <w:rsid w:val="00993CD4"/>
    <w:rsid w:val="00995723"/>
    <w:rsid w:val="009A723F"/>
    <w:rsid w:val="009C153F"/>
    <w:rsid w:val="009C7698"/>
    <w:rsid w:val="009D0A99"/>
    <w:rsid w:val="009E6F50"/>
    <w:rsid w:val="009F5291"/>
    <w:rsid w:val="00A06348"/>
    <w:rsid w:val="00A32D4B"/>
    <w:rsid w:val="00A505E6"/>
    <w:rsid w:val="00A83FF1"/>
    <w:rsid w:val="00A90A11"/>
    <w:rsid w:val="00A93671"/>
    <w:rsid w:val="00AD2686"/>
    <w:rsid w:val="00B21C25"/>
    <w:rsid w:val="00B24C9A"/>
    <w:rsid w:val="00B41B1C"/>
    <w:rsid w:val="00B52D85"/>
    <w:rsid w:val="00B93104"/>
    <w:rsid w:val="00BA0843"/>
    <w:rsid w:val="00C20DEE"/>
    <w:rsid w:val="00C342EA"/>
    <w:rsid w:val="00C34A8B"/>
    <w:rsid w:val="00C42577"/>
    <w:rsid w:val="00C61EB3"/>
    <w:rsid w:val="00C704EB"/>
    <w:rsid w:val="00C871D4"/>
    <w:rsid w:val="00C87494"/>
    <w:rsid w:val="00CA65BF"/>
    <w:rsid w:val="00CD4792"/>
    <w:rsid w:val="00CE1953"/>
    <w:rsid w:val="00CF2CE0"/>
    <w:rsid w:val="00D03E71"/>
    <w:rsid w:val="00D04E4B"/>
    <w:rsid w:val="00D16FB4"/>
    <w:rsid w:val="00D36E10"/>
    <w:rsid w:val="00D45245"/>
    <w:rsid w:val="00D57ACF"/>
    <w:rsid w:val="00D647F7"/>
    <w:rsid w:val="00D93D9F"/>
    <w:rsid w:val="00DA6056"/>
    <w:rsid w:val="00E07346"/>
    <w:rsid w:val="00E80E77"/>
    <w:rsid w:val="00E84AAF"/>
    <w:rsid w:val="00E94313"/>
    <w:rsid w:val="00E9514E"/>
    <w:rsid w:val="00EA2238"/>
    <w:rsid w:val="00ED7EED"/>
    <w:rsid w:val="00EE1FCA"/>
    <w:rsid w:val="00EE5290"/>
    <w:rsid w:val="00F041CD"/>
    <w:rsid w:val="00F062CB"/>
    <w:rsid w:val="00F07BC7"/>
    <w:rsid w:val="00F16959"/>
    <w:rsid w:val="00F2278B"/>
    <w:rsid w:val="00F26436"/>
    <w:rsid w:val="00F40068"/>
    <w:rsid w:val="00F44F4C"/>
    <w:rsid w:val="00F704AE"/>
    <w:rsid w:val="00F92333"/>
    <w:rsid w:val="00FA0A34"/>
    <w:rsid w:val="00FA71A4"/>
    <w:rsid w:val="00FB2EE6"/>
    <w:rsid w:val="00FB4800"/>
    <w:rsid w:val="00FC16CA"/>
    <w:rsid w:val="00FD2FFE"/>
    <w:rsid w:val="00FF1AA9"/>
    <w:rsid w:val="00FF5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C233"/>
  <w15:chartTrackingRefBased/>
  <w15:docId w15:val="{3D4988E0-914E-4D0E-9404-2B1315357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0969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20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969"/>
    <w:rPr>
      <w:rFonts w:ascii="Cambria" w:eastAsia="Cambria" w:hAnsi="Cambria" w:cs="Cambria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969"/>
    <w:rPr>
      <w:rFonts w:ascii="Cambria" w:eastAsia="Cambria" w:hAnsi="Cambria" w:cs="Cambria"/>
      <w:b/>
      <w:bCs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969"/>
    <w:rPr>
      <w:rFonts w:ascii="Segoe UI" w:eastAsia="Cambria" w:hAnsi="Segoe UI" w:cs="Segoe UI"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FB2E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7660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660F"/>
    <w:rPr>
      <w:rFonts w:ascii="Cambria" w:eastAsia="Cambria" w:hAnsi="Cambria" w:cs="Cambria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7660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660F"/>
    <w:rPr>
      <w:rFonts w:ascii="Cambria" w:eastAsia="Cambria" w:hAnsi="Cambria" w:cs="Cambri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D812C6-19CB-4AB7-A28D-8A2C667D93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20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-Wei Tsai</dc:creator>
  <cp:keywords/>
  <dc:description/>
  <cp:lastModifiedBy>syed omair</cp:lastModifiedBy>
  <cp:revision>59</cp:revision>
  <cp:lastPrinted>2021-10-31T06:14:00Z</cp:lastPrinted>
  <dcterms:created xsi:type="dcterms:W3CDTF">2021-07-16T17:48:00Z</dcterms:created>
  <dcterms:modified xsi:type="dcterms:W3CDTF">2021-10-31T06:17:00Z</dcterms:modified>
</cp:coreProperties>
</file>